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07293" w14:textId="77777777" w:rsidR="009B58EF" w:rsidRPr="0084635B" w:rsidRDefault="009B58EF" w:rsidP="000902D8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Hlk64301694"/>
      <w:r w:rsidRPr="0084635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2096" behindDoc="1" locked="0" layoutInCell="1" allowOverlap="1" wp14:anchorId="6C80733F" wp14:editId="6C807340">
            <wp:simplePos x="0" y="0"/>
            <wp:positionH relativeFrom="column">
              <wp:posOffset>2430780</wp:posOffset>
            </wp:positionH>
            <wp:positionV relativeFrom="paragraph">
              <wp:posOffset>43815</wp:posOffset>
            </wp:positionV>
            <wp:extent cx="2073275" cy="633095"/>
            <wp:effectExtent l="0" t="0" r="3175" b="0"/>
            <wp:wrapTight wrapText="bothSides">
              <wp:wrapPolygon edited="0">
                <wp:start x="0" y="0"/>
                <wp:lineTo x="0" y="20798"/>
                <wp:lineTo x="21435" y="20798"/>
                <wp:lineTo x="2143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633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07294" w14:textId="77777777" w:rsidR="009B58EF" w:rsidRPr="0084635B" w:rsidRDefault="009B58EF" w:rsidP="000902D8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C807295" w14:textId="77777777" w:rsidR="007130C9" w:rsidRPr="0084635B" w:rsidRDefault="007130C9" w:rsidP="000902D8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6C807296" w14:textId="77777777" w:rsidR="000902D8" w:rsidRPr="0084635B" w:rsidRDefault="000902D8" w:rsidP="000902D8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63B4DB4" w14:textId="77777777" w:rsidR="00C537F6" w:rsidRDefault="00C537F6" w:rsidP="007256D9">
      <w:pPr>
        <w:spacing w:after="0" w:line="240" w:lineRule="auto"/>
        <w:rPr>
          <w:rFonts w:ascii="Times New Roman" w:hAnsi="Times New Roman" w:cs="Times New Roman"/>
          <w:b/>
        </w:rPr>
      </w:pPr>
    </w:p>
    <w:p w14:paraId="2520FDF4" w14:textId="7237155C" w:rsidR="007256D9" w:rsidRDefault="00C537F6" w:rsidP="007256D9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Graduate </w:t>
      </w:r>
      <w:r w:rsidR="007256D9">
        <w:rPr>
          <w:rFonts w:ascii="Times New Roman" w:hAnsi="Times New Roman" w:cs="Times New Roman"/>
          <w:b/>
        </w:rPr>
        <w:t>Performance Improvement</w:t>
      </w:r>
      <w:r>
        <w:rPr>
          <w:rFonts w:ascii="Times New Roman" w:hAnsi="Times New Roman" w:cs="Times New Roman"/>
          <w:b/>
        </w:rPr>
        <w:t xml:space="preserve"> </w:t>
      </w:r>
      <w:r w:rsidR="007256D9">
        <w:rPr>
          <w:rFonts w:ascii="Times New Roman" w:hAnsi="Times New Roman" w:cs="Times New Roman"/>
          <w:b/>
        </w:rPr>
        <w:t>Plan</w:t>
      </w:r>
      <w:r w:rsidR="00FA7E03">
        <w:rPr>
          <w:rFonts w:ascii="Times New Roman" w:hAnsi="Times New Roman" w:cs="Times New Roman"/>
          <w:b/>
        </w:rPr>
        <w:t xml:space="preserve"> (PIP)</w:t>
      </w:r>
    </w:p>
    <w:p w14:paraId="13804176" w14:textId="77777777" w:rsidR="00C537F6" w:rsidRPr="0084635B" w:rsidRDefault="00C537F6" w:rsidP="007256D9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F3733" w:rsidRPr="0084635B" w14:paraId="5BA8E383" w14:textId="77777777" w:rsidTr="00874E5E">
        <w:tc>
          <w:tcPr>
            <w:tcW w:w="10790" w:type="dxa"/>
            <w:shd w:val="clear" w:color="auto" w:fill="BFBFBF" w:themeFill="background1" w:themeFillShade="BF"/>
            <w:hideMark/>
          </w:tcPr>
          <w:p w14:paraId="20A7AD1D" w14:textId="77777777" w:rsidR="003F3733" w:rsidRPr="0084635B" w:rsidRDefault="003F3733">
            <w:pPr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Faculty Responsibilities</w:t>
            </w:r>
          </w:p>
        </w:tc>
      </w:tr>
      <w:tr w:rsidR="003F3733" w:rsidRPr="0084635B" w14:paraId="4D404D6A" w14:textId="77777777" w:rsidTr="003F3733">
        <w:trPr>
          <w:trHeight w:val="620"/>
        </w:trPr>
        <w:tc>
          <w:tcPr>
            <w:tcW w:w="10790" w:type="dxa"/>
            <w:hideMark/>
          </w:tcPr>
          <w:p w14:paraId="792CF858" w14:textId="36231B7B" w:rsidR="003F3733" w:rsidRPr="0084635B" w:rsidRDefault="003F3733">
            <w:pPr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Complete pages 1 and 2 and send completed form to student</w:t>
            </w:r>
            <w:r w:rsidR="001875F7" w:rsidRPr="0084635B">
              <w:rPr>
                <w:rFonts w:ascii="Times New Roman" w:hAnsi="Times New Roman" w:cs="Times New Roman"/>
              </w:rPr>
              <w:t xml:space="preserve">. </w:t>
            </w:r>
            <w:r w:rsidRPr="0084635B">
              <w:rPr>
                <w:rFonts w:ascii="Times New Roman" w:hAnsi="Times New Roman" w:cs="Times New Roman"/>
              </w:rPr>
              <w:t xml:space="preserve">Refer to page 4 for additional information about form submission, distribution, and follow up. </w:t>
            </w:r>
          </w:p>
        </w:tc>
      </w:tr>
      <w:tr w:rsidR="003F3733" w:rsidRPr="0084635B" w14:paraId="4EAD87A3" w14:textId="77777777" w:rsidTr="00874E5E">
        <w:tc>
          <w:tcPr>
            <w:tcW w:w="10790" w:type="dxa"/>
            <w:shd w:val="clear" w:color="auto" w:fill="BFBFBF" w:themeFill="background1" w:themeFillShade="BF"/>
            <w:hideMark/>
          </w:tcPr>
          <w:p w14:paraId="36E6C8AE" w14:textId="77777777" w:rsidR="003F3733" w:rsidRPr="0084635B" w:rsidRDefault="003F3733">
            <w:pPr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  <w:color w:val="000000"/>
              </w:rPr>
              <w:t>Student Responsibilities</w:t>
            </w:r>
          </w:p>
        </w:tc>
      </w:tr>
      <w:tr w:rsidR="003F3733" w:rsidRPr="0084635B" w14:paraId="1DA022A8" w14:textId="77777777" w:rsidTr="003F3733">
        <w:trPr>
          <w:trHeight w:val="620"/>
        </w:trPr>
        <w:tc>
          <w:tcPr>
            <w:tcW w:w="10790" w:type="dxa"/>
            <w:hideMark/>
          </w:tcPr>
          <w:p w14:paraId="72395C8B" w14:textId="15D6BD6D" w:rsidR="003F3733" w:rsidRPr="0084635B" w:rsidRDefault="003F3733">
            <w:pPr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 xml:space="preserve">Read the entire document, ask for clarification as needed, sign form, then return to faculty member at identified time. If you received this report via email, schedule a follow-up appointment with faculty within </w:t>
            </w:r>
            <w:r w:rsidRPr="0084635B">
              <w:rPr>
                <w:rFonts w:ascii="Times New Roman" w:hAnsi="Times New Roman" w:cs="Times New Roman"/>
                <w:b/>
                <w:bCs/>
              </w:rPr>
              <w:t>one week</w:t>
            </w:r>
            <w:r w:rsidRPr="0084635B">
              <w:rPr>
                <w:rFonts w:ascii="Times New Roman" w:hAnsi="Times New Roman" w:cs="Times New Roman"/>
              </w:rPr>
              <w:t xml:space="preserve">. </w:t>
            </w:r>
          </w:p>
        </w:tc>
      </w:tr>
    </w:tbl>
    <w:p w14:paraId="6C8072AD" w14:textId="77777777" w:rsidR="00B129BF" w:rsidRPr="0084635B" w:rsidRDefault="00B129BF" w:rsidP="000902D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6C8072AE" w14:textId="5B6DAAE5" w:rsidR="009B58EF" w:rsidRPr="0084635B" w:rsidRDefault="009B58EF" w:rsidP="000902D8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35B">
        <w:rPr>
          <w:rFonts w:ascii="Times New Roman" w:hAnsi="Times New Roman" w:cs="Times New Roman"/>
          <w:b/>
          <w:bCs/>
        </w:rPr>
        <w:t>This report is relat</w:t>
      </w:r>
      <w:r w:rsidR="00025CE9" w:rsidRPr="0084635B">
        <w:rPr>
          <w:rFonts w:ascii="Times New Roman" w:hAnsi="Times New Roman" w:cs="Times New Roman"/>
          <w:b/>
          <w:bCs/>
        </w:rPr>
        <w:t>ed</w:t>
      </w:r>
      <w:r w:rsidRPr="0084635B">
        <w:rPr>
          <w:rFonts w:ascii="Times New Roman" w:hAnsi="Times New Roman" w:cs="Times New Roman"/>
          <w:b/>
          <w:bCs/>
        </w:rPr>
        <w:t xml:space="preserve"> to:</w:t>
      </w:r>
      <w:r w:rsidR="003F3733" w:rsidRPr="0084635B">
        <w:rPr>
          <w:rFonts w:ascii="Times New Roman" w:hAnsi="Times New Roman" w:cs="Times New Roman"/>
          <w:b/>
          <w:bCs/>
        </w:rPr>
        <w:t xml:space="preserve"> </w:t>
      </w:r>
    </w:p>
    <w:p w14:paraId="6C8072B0" w14:textId="10A6C995" w:rsidR="009B58EF" w:rsidRPr="0084635B" w:rsidRDefault="00EA7378" w:rsidP="000902D8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674457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52B0" w:rsidRPr="0084635B">
            <w:rPr>
              <w:rFonts w:ascii="Segoe UI Symbol" w:eastAsia="MS Gothic" w:hAnsi="Segoe UI Symbol" w:cs="Segoe UI Symbol"/>
            </w:rPr>
            <w:t>☐</w:t>
          </w:r>
        </w:sdtContent>
      </w:sdt>
      <w:r w:rsidR="005F52B0" w:rsidRPr="0084635B">
        <w:rPr>
          <w:rFonts w:ascii="Times New Roman" w:hAnsi="Times New Roman" w:cs="Times New Roman"/>
        </w:rPr>
        <w:t xml:space="preserve">  </w:t>
      </w:r>
      <w:r w:rsidR="009B58EF" w:rsidRPr="0084635B">
        <w:rPr>
          <w:rFonts w:ascii="Times New Roman" w:hAnsi="Times New Roman" w:cs="Times New Roman"/>
        </w:rPr>
        <w:t xml:space="preserve">Course Progress                  </w:t>
      </w:r>
      <w:r w:rsidR="00A42189" w:rsidRPr="0084635B">
        <w:rPr>
          <w:rFonts w:ascii="Times New Roman" w:hAnsi="Times New Roman" w:cs="Times New Roman"/>
        </w:rPr>
        <w:tab/>
      </w:r>
      <w:r w:rsidR="009B58EF" w:rsidRPr="0084635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575669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9BF" w:rsidRPr="0084635B">
            <w:rPr>
              <w:rFonts w:ascii="Segoe UI Symbol" w:eastAsia="MS Gothic" w:hAnsi="Segoe UI Symbol" w:cs="Segoe UI Symbol"/>
            </w:rPr>
            <w:t>☐</w:t>
          </w:r>
        </w:sdtContent>
      </w:sdt>
      <w:r w:rsidR="005F52B0" w:rsidRPr="0084635B">
        <w:rPr>
          <w:rFonts w:ascii="Times New Roman" w:hAnsi="Times New Roman" w:cs="Times New Roman"/>
        </w:rPr>
        <w:t xml:space="preserve">  </w:t>
      </w:r>
      <w:r w:rsidR="009B58EF" w:rsidRPr="0084635B">
        <w:rPr>
          <w:rFonts w:ascii="Times New Roman" w:hAnsi="Times New Roman" w:cs="Times New Roman"/>
        </w:rPr>
        <w:t xml:space="preserve">Clinical Progress                    </w:t>
      </w:r>
      <w:r w:rsidR="00A42189" w:rsidRPr="0084635B">
        <w:rPr>
          <w:rFonts w:ascii="Times New Roman" w:hAnsi="Times New Roman" w:cs="Times New Roman"/>
        </w:rPr>
        <w:tab/>
      </w:r>
      <w:r w:rsidR="009B58EF" w:rsidRPr="0084635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98899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2D8" w:rsidRPr="0084635B">
            <w:rPr>
              <w:rFonts w:ascii="Segoe UI Symbol" w:eastAsia="MS Gothic" w:hAnsi="Segoe UI Symbol" w:cs="Segoe UI Symbol"/>
            </w:rPr>
            <w:t>☐</w:t>
          </w:r>
        </w:sdtContent>
      </w:sdt>
      <w:r w:rsidR="005F52B0" w:rsidRPr="0084635B">
        <w:rPr>
          <w:rFonts w:ascii="Times New Roman" w:hAnsi="Times New Roman" w:cs="Times New Roman"/>
        </w:rPr>
        <w:t xml:space="preserve">  </w:t>
      </w:r>
      <w:r w:rsidR="009B58EF" w:rsidRPr="0084635B">
        <w:rPr>
          <w:rFonts w:ascii="Times New Roman" w:hAnsi="Times New Roman" w:cs="Times New Roman"/>
        </w:rPr>
        <w:t>Clinical and Course Progress</w:t>
      </w:r>
    </w:p>
    <w:p w14:paraId="6C8072B1" w14:textId="77777777" w:rsidR="000902D8" w:rsidRPr="0084635B" w:rsidRDefault="000902D8" w:rsidP="000902D8">
      <w:pPr>
        <w:spacing w:after="0" w:line="240" w:lineRule="auto"/>
        <w:rPr>
          <w:rFonts w:ascii="Times New Roman" w:hAnsi="Times New Roman" w:cs="Times New Roman"/>
        </w:rPr>
      </w:pPr>
    </w:p>
    <w:p w14:paraId="6C8072B2" w14:textId="131BA48E" w:rsidR="009B58EF" w:rsidRPr="0084635B" w:rsidRDefault="009B58EF" w:rsidP="000902D8">
      <w:p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  <w:b/>
          <w:bCs/>
        </w:rPr>
        <w:t>Does this report relate to a clinical suspension?</w:t>
      </w:r>
      <w:r w:rsidRPr="0084635B">
        <w:rPr>
          <w:rFonts w:ascii="Times New Roman" w:hAnsi="Times New Roman" w:cs="Times New Roman"/>
        </w:rPr>
        <w:t xml:space="preserve">        </w:t>
      </w:r>
      <w:sdt>
        <w:sdtPr>
          <w:rPr>
            <w:rFonts w:ascii="Times New Roman" w:hAnsi="Times New Roman" w:cs="Times New Roman"/>
          </w:rPr>
          <w:id w:val="-1874522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9BF" w:rsidRPr="0084635B">
            <w:rPr>
              <w:rFonts w:ascii="Segoe UI Symbol" w:eastAsia="MS Gothic" w:hAnsi="Segoe UI Symbol" w:cs="Segoe UI Symbol"/>
            </w:rPr>
            <w:t>☐</w:t>
          </w:r>
        </w:sdtContent>
      </w:sdt>
      <w:r w:rsidRPr="0084635B">
        <w:rPr>
          <w:rFonts w:ascii="Times New Roman" w:hAnsi="Times New Roman" w:cs="Times New Roman"/>
        </w:rPr>
        <w:t xml:space="preserve">Yes           </w:t>
      </w:r>
      <w:sdt>
        <w:sdtPr>
          <w:rPr>
            <w:rFonts w:ascii="Times New Roman" w:hAnsi="Times New Roman" w:cs="Times New Roman"/>
          </w:rPr>
          <w:id w:val="1104692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9BF" w:rsidRPr="0084635B">
            <w:rPr>
              <w:rFonts w:ascii="Segoe UI Symbol" w:eastAsia="MS Gothic" w:hAnsi="Segoe UI Symbol" w:cs="Segoe UI Symbol"/>
            </w:rPr>
            <w:t>☐</w:t>
          </w:r>
        </w:sdtContent>
      </w:sdt>
      <w:r w:rsidRPr="0084635B">
        <w:rPr>
          <w:rFonts w:ascii="Times New Roman" w:hAnsi="Times New Roman" w:cs="Times New Roman"/>
        </w:rPr>
        <w:t>No</w:t>
      </w:r>
    </w:p>
    <w:p w14:paraId="6C8072B3" w14:textId="77777777" w:rsidR="000902D8" w:rsidRPr="0084635B" w:rsidRDefault="000902D8" w:rsidP="000902D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854" w:type="dxa"/>
        <w:tblLook w:val="04A0" w:firstRow="1" w:lastRow="0" w:firstColumn="1" w:lastColumn="0" w:noHBand="0" w:noVBand="1"/>
      </w:tblPr>
      <w:tblGrid>
        <w:gridCol w:w="3162"/>
        <w:gridCol w:w="3313"/>
        <w:gridCol w:w="35"/>
        <w:gridCol w:w="1719"/>
        <w:gridCol w:w="46"/>
        <w:gridCol w:w="2579"/>
      </w:tblGrid>
      <w:tr w:rsidR="00D22086" w:rsidRPr="0084635B" w14:paraId="6C8072B6" w14:textId="77777777" w:rsidTr="00714721">
        <w:trPr>
          <w:trHeight w:val="404"/>
        </w:trPr>
        <w:tc>
          <w:tcPr>
            <w:tcW w:w="3162" w:type="dxa"/>
          </w:tcPr>
          <w:p w14:paraId="6C8072B4" w14:textId="6517B925" w:rsidR="00D22086" w:rsidRPr="0084635B" w:rsidRDefault="00D22086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Student Name</w:t>
            </w:r>
          </w:p>
        </w:tc>
        <w:tc>
          <w:tcPr>
            <w:tcW w:w="3348" w:type="dxa"/>
            <w:gridSpan w:val="2"/>
          </w:tcPr>
          <w:p w14:paraId="7EEC5D16" w14:textId="77777777" w:rsidR="00D22086" w:rsidRPr="0084635B" w:rsidRDefault="00D22086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9" w:type="dxa"/>
          </w:tcPr>
          <w:p w14:paraId="4CBC02E9" w14:textId="3B0C476D" w:rsidR="00D22086" w:rsidRPr="0084635B" w:rsidRDefault="00D22086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UID</w:t>
            </w:r>
          </w:p>
        </w:tc>
        <w:tc>
          <w:tcPr>
            <w:tcW w:w="2625" w:type="dxa"/>
            <w:gridSpan w:val="2"/>
          </w:tcPr>
          <w:p w14:paraId="6C8072B5" w14:textId="762EDD4A" w:rsidR="00D22086" w:rsidRPr="0084635B" w:rsidRDefault="00D22086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626992" w:rsidRPr="0084635B" w14:paraId="6C8072BC" w14:textId="77777777" w:rsidTr="009B3662">
        <w:trPr>
          <w:trHeight w:val="436"/>
        </w:trPr>
        <w:tc>
          <w:tcPr>
            <w:tcW w:w="3162" w:type="dxa"/>
          </w:tcPr>
          <w:p w14:paraId="6C8072BA" w14:textId="4AA6509D" w:rsidR="00626992" w:rsidRPr="0084635B" w:rsidRDefault="00626992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Faculty/Staff Initiating Report</w:t>
            </w:r>
          </w:p>
        </w:tc>
        <w:tc>
          <w:tcPr>
            <w:tcW w:w="7692" w:type="dxa"/>
            <w:gridSpan w:val="5"/>
          </w:tcPr>
          <w:p w14:paraId="6C8072BB" w14:textId="77777777" w:rsidR="00626992" w:rsidRPr="0084635B" w:rsidRDefault="00626992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626992" w:rsidRPr="0084635B" w14:paraId="6C8072BF" w14:textId="77777777" w:rsidTr="009B3662">
        <w:trPr>
          <w:trHeight w:val="390"/>
        </w:trPr>
        <w:tc>
          <w:tcPr>
            <w:tcW w:w="3162" w:type="dxa"/>
          </w:tcPr>
          <w:p w14:paraId="6C8072BD" w14:textId="696F7F7C" w:rsidR="00626992" w:rsidRPr="0084635B" w:rsidRDefault="00626992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Date of Report</w:t>
            </w:r>
          </w:p>
        </w:tc>
        <w:tc>
          <w:tcPr>
            <w:tcW w:w="7692" w:type="dxa"/>
            <w:gridSpan w:val="5"/>
          </w:tcPr>
          <w:p w14:paraId="6C8072BE" w14:textId="77777777" w:rsidR="00626992" w:rsidRPr="0084635B" w:rsidRDefault="00626992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746D1D" w:rsidRPr="0084635B" w14:paraId="6C8072C2" w14:textId="77777777" w:rsidTr="00F075B9">
        <w:trPr>
          <w:trHeight w:val="584"/>
        </w:trPr>
        <w:tc>
          <w:tcPr>
            <w:tcW w:w="3162" w:type="dxa"/>
          </w:tcPr>
          <w:p w14:paraId="6C8072C0" w14:textId="757A99D3" w:rsidR="00746D1D" w:rsidRPr="0084635B" w:rsidRDefault="00746D1D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Course</w:t>
            </w:r>
          </w:p>
        </w:tc>
        <w:tc>
          <w:tcPr>
            <w:tcW w:w="3348" w:type="dxa"/>
            <w:gridSpan w:val="2"/>
          </w:tcPr>
          <w:p w14:paraId="2D46D49B" w14:textId="77777777" w:rsidR="00746D1D" w:rsidRPr="0084635B" w:rsidRDefault="00746D1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9" w:type="dxa"/>
          </w:tcPr>
          <w:p w14:paraId="0AAD1E7F" w14:textId="77777777" w:rsidR="00016F8E" w:rsidRPr="0084635B" w:rsidRDefault="00016F8E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E</w:t>
            </w:r>
            <w:r w:rsidR="00072E25" w:rsidRPr="0084635B">
              <w:rPr>
                <w:rFonts w:ascii="Times New Roman" w:hAnsi="Times New Roman" w:cs="Times New Roman"/>
                <w:b/>
                <w:bCs/>
              </w:rPr>
              <w:t>xam grade</w:t>
            </w:r>
            <w:r w:rsidRPr="0084635B">
              <w:rPr>
                <w:rFonts w:ascii="Times New Roman" w:hAnsi="Times New Roman" w:cs="Times New Roman"/>
                <w:b/>
                <w:bCs/>
              </w:rPr>
              <w:t>/</w:t>
            </w:r>
          </w:p>
          <w:p w14:paraId="1157105C" w14:textId="3D54E328" w:rsidR="00746D1D" w:rsidRPr="0084635B" w:rsidRDefault="00016F8E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Course grade</w:t>
            </w:r>
          </w:p>
        </w:tc>
        <w:tc>
          <w:tcPr>
            <w:tcW w:w="2625" w:type="dxa"/>
            <w:gridSpan w:val="2"/>
          </w:tcPr>
          <w:p w14:paraId="6C8072C1" w14:textId="7DE3F54F" w:rsidR="00746D1D" w:rsidRPr="0084635B" w:rsidRDefault="00746D1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A82DB2" w:rsidRPr="0084635B" w14:paraId="1409525F" w14:textId="77777777" w:rsidTr="00A82DB2">
        <w:trPr>
          <w:trHeight w:val="530"/>
        </w:trPr>
        <w:tc>
          <w:tcPr>
            <w:tcW w:w="3162" w:type="dxa"/>
          </w:tcPr>
          <w:p w14:paraId="3FF83E10" w14:textId="58C47777" w:rsidR="00A82DB2" w:rsidRPr="0084635B" w:rsidRDefault="00A82DB2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Dat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4635B">
              <w:rPr>
                <w:rFonts w:ascii="Times New Roman" w:hAnsi="Times New Roman" w:cs="Times New Roman"/>
                <w:b/>
                <w:bCs/>
              </w:rPr>
              <w:t>of student meeting</w:t>
            </w:r>
          </w:p>
        </w:tc>
        <w:tc>
          <w:tcPr>
            <w:tcW w:w="3313" w:type="dxa"/>
          </w:tcPr>
          <w:p w14:paraId="74770AAE" w14:textId="77777777" w:rsidR="00A82DB2" w:rsidRPr="0084635B" w:rsidRDefault="00A82DB2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gridSpan w:val="3"/>
          </w:tcPr>
          <w:p w14:paraId="4775360C" w14:textId="6848A66A" w:rsidR="00A82DB2" w:rsidRPr="00C65C42" w:rsidRDefault="00C65C42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1712A">
              <w:rPr>
                <w:rFonts w:ascii="Times New Roman" w:hAnsi="Times New Roman" w:cs="Times New Roman"/>
                <w:b/>
                <w:bCs/>
              </w:rPr>
              <w:t>Time of student meeting</w:t>
            </w:r>
          </w:p>
        </w:tc>
        <w:tc>
          <w:tcPr>
            <w:tcW w:w="2579" w:type="dxa"/>
          </w:tcPr>
          <w:p w14:paraId="0CFAFEB0" w14:textId="4FB4001D" w:rsidR="00A82DB2" w:rsidRPr="0084635B" w:rsidRDefault="00A82DB2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2A973F58" w14:textId="17B18B0A" w:rsidR="00CB22CE" w:rsidRPr="0084635B" w:rsidRDefault="00CB22CE" w:rsidP="000902D8">
      <w:pPr>
        <w:spacing w:after="0" w:line="240" w:lineRule="auto"/>
        <w:rPr>
          <w:rFonts w:ascii="Times New Roman" w:hAnsi="Times New Roman" w:cs="Times New Roman"/>
        </w:rPr>
      </w:pPr>
    </w:p>
    <w:p w14:paraId="112FB6C2" w14:textId="6565044E" w:rsidR="00473FBA" w:rsidRPr="0084635B" w:rsidRDefault="00473FBA" w:rsidP="005F52B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84635B">
        <w:rPr>
          <w:rFonts w:ascii="Times New Roman" w:hAnsi="Times New Roman" w:cs="Times New Roman"/>
          <w:b/>
          <w:bCs/>
        </w:rPr>
        <w:t>SBAR</w:t>
      </w:r>
    </w:p>
    <w:p w14:paraId="6C8072D8" w14:textId="6BB3C8F7" w:rsidR="009B58EF" w:rsidRPr="0084635B" w:rsidRDefault="00602796" w:rsidP="000902D8">
      <w:p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  <w:b/>
          <w:bCs/>
        </w:rPr>
        <w:t>S</w:t>
      </w:r>
      <w:r w:rsidRPr="0084635B">
        <w:rPr>
          <w:rFonts w:ascii="Times New Roman" w:hAnsi="Times New Roman" w:cs="Times New Roman"/>
        </w:rPr>
        <w:t>ituation</w:t>
      </w:r>
      <w:r w:rsidR="00C35389" w:rsidRPr="0084635B">
        <w:rPr>
          <w:rFonts w:ascii="Times New Roman" w:hAnsi="Times New Roman" w:cs="Times New Roman"/>
        </w:rPr>
        <w:t>/</w:t>
      </w:r>
      <w:r w:rsidR="00AF7518" w:rsidRPr="0084635B">
        <w:rPr>
          <w:rFonts w:ascii="Times New Roman" w:hAnsi="Times New Roman" w:cs="Times New Roman"/>
          <w:b/>
          <w:bCs/>
        </w:rPr>
        <w:t>B</w:t>
      </w:r>
      <w:r w:rsidR="00AF7518" w:rsidRPr="0084635B">
        <w:rPr>
          <w:rFonts w:ascii="Times New Roman" w:hAnsi="Times New Roman" w:cs="Times New Roman"/>
        </w:rPr>
        <w:t>ackground/</w:t>
      </w:r>
      <w:r w:rsidR="00AF7518" w:rsidRPr="0084635B">
        <w:rPr>
          <w:rFonts w:ascii="Times New Roman" w:hAnsi="Times New Roman" w:cs="Times New Roman"/>
          <w:b/>
          <w:bCs/>
        </w:rPr>
        <w:t>A</w:t>
      </w:r>
      <w:r w:rsidR="00AF7518" w:rsidRPr="0084635B">
        <w:rPr>
          <w:rFonts w:ascii="Times New Roman" w:hAnsi="Times New Roman" w:cs="Times New Roman"/>
        </w:rPr>
        <w:t>ssessment</w:t>
      </w:r>
      <w:r w:rsidR="00E57B53" w:rsidRPr="0084635B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DB200A" w:rsidRPr="0084635B" w14:paraId="75B9D319" w14:textId="77777777" w:rsidTr="00DE39A0">
        <w:trPr>
          <w:trHeight w:val="1241"/>
        </w:trPr>
        <w:tc>
          <w:tcPr>
            <w:tcW w:w="10795" w:type="dxa"/>
          </w:tcPr>
          <w:p w14:paraId="662A0976" w14:textId="6991F679" w:rsidR="00CC423B" w:rsidRPr="0084635B" w:rsidRDefault="00CC423B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22194F64" w14:textId="77777777" w:rsidR="00F9755D" w:rsidRPr="0084635B" w:rsidRDefault="00F9755D" w:rsidP="000902D8">
      <w:pPr>
        <w:spacing w:after="0" w:line="240" w:lineRule="auto"/>
        <w:rPr>
          <w:rFonts w:ascii="Times New Roman" w:hAnsi="Times New Roman" w:cs="Times New Roman"/>
          <w:noProof/>
          <w:u w:val="single"/>
        </w:rPr>
      </w:pPr>
    </w:p>
    <w:p w14:paraId="6C8072DE" w14:textId="0CC2FBC2" w:rsidR="00D961D3" w:rsidRPr="0084635B" w:rsidRDefault="009B58EF" w:rsidP="000902D8">
      <w:p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  <w:b/>
          <w:bCs/>
          <w:noProof/>
          <w:u w:val="single"/>
        </w:rPr>
        <w:t>R</w:t>
      </w:r>
      <w:r w:rsidRPr="0084635B">
        <w:rPr>
          <w:rFonts w:ascii="Times New Roman" w:hAnsi="Times New Roman" w:cs="Times New Roman"/>
          <w:noProof/>
          <w:u w:val="single"/>
        </w:rPr>
        <w:t>equired</w:t>
      </w:r>
      <w:r w:rsidRPr="0084635B">
        <w:rPr>
          <w:rFonts w:ascii="Times New Roman" w:hAnsi="Times New Roman" w:cs="Times New Roman"/>
          <w:noProof/>
        </w:rPr>
        <w:t xml:space="preserve"> Action</w:t>
      </w:r>
      <w:r w:rsidR="00CA5A75" w:rsidRPr="0084635B">
        <w:rPr>
          <w:rFonts w:ascii="Times New Roman" w:hAnsi="Times New Roman" w:cs="Times New Roman"/>
          <w:noProof/>
        </w:rPr>
        <w:t>(</w:t>
      </w:r>
      <w:r w:rsidRPr="0084635B">
        <w:rPr>
          <w:rFonts w:ascii="Times New Roman" w:hAnsi="Times New Roman" w:cs="Times New Roman"/>
          <w:noProof/>
        </w:rPr>
        <w:t>s</w:t>
      </w:r>
      <w:r w:rsidR="00DF3C82" w:rsidRPr="0084635B">
        <w:rPr>
          <w:rFonts w:ascii="Times New Roman" w:hAnsi="Times New Roman" w:cs="Times New Roman"/>
          <w:noProof/>
        </w:rPr>
        <w:t>)</w:t>
      </w:r>
      <w:r w:rsidRPr="0084635B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626992" w:rsidRPr="0084635B" w14:paraId="6C8072E0" w14:textId="77777777" w:rsidTr="00C91072">
        <w:trPr>
          <w:trHeight w:val="737"/>
        </w:trPr>
        <w:tc>
          <w:tcPr>
            <w:tcW w:w="10795" w:type="dxa"/>
          </w:tcPr>
          <w:p w14:paraId="73F72C11" w14:textId="77777777" w:rsidR="00626992" w:rsidRPr="0084635B" w:rsidRDefault="00626992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16C134E8" w14:textId="77777777" w:rsidR="006C506D" w:rsidRPr="0084635B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57D108FD" w14:textId="77777777" w:rsidR="006C506D" w:rsidRPr="0084635B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4365B87E" w14:textId="77777777" w:rsidR="006C506D" w:rsidRPr="0084635B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6C8072DF" w14:textId="30638860" w:rsidR="006C506D" w:rsidRPr="0084635B" w:rsidRDefault="006C506D" w:rsidP="000902D8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0456705" w14:textId="6798F293" w:rsidR="00AF7DA1" w:rsidRPr="0084635B" w:rsidRDefault="00AF7DA1" w:rsidP="00D961D3">
      <w:pPr>
        <w:spacing w:after="0" w:line="259" w:lineRule="auto"/>
        <w:rPr>
          <w:rFonts w:ascii="Times New Roman" w:hAnsi="Times New Roman" w:cs="Times New Roman"/>
          <w:bCs/>
          <w:i/>
        </w:rPr>
      </w:pPr>
    </w:p>
    <w:p w14:paraId="14D4DFF1" w14:textId="350E9C56" w:rsidR="008350E5" w:rsidRPr="0084635B" w:rsidRDefault="008350E5" w:rsidP="00F9755D">
      <w:pPr>
        <w:spacing w:after="0" w:line="259" w:lineRule="auto"/>
        <w:rPr>
          <w:rFonts w:ascii="Times New Roman" w:hAnsi="Times New Roman" w:cs="Times New Roman"/>
          <w:bCs/>
          <w:i/>
        </w:rPr>
      </w:pPr>
      <w:r w:rsidRPr="0084635B">
        <w:rPr>
          <w:rFonts w:ascii="Times New Roman" w:hAnsi="Times New Roman" w:cs="Times New Roman"/>
          <w:b/>
          <w:u w:val="single"/>
        </w:rPr>
        <w:t>R</w:t>
      </w:r>
      <w:r w:rsidRPr="0084635B">
        <w:rPr>
          <w:rFonts w:ascii="Times New Roman" w:hAnsi="Times New Roman" w:cs="Times New Roman"/>
          <w:bCs/>
          <w:u w:val="single"/>
        </w:rPr>
        <w:t>ecommended</w:t>
      </w:r>
      <w:r w:rsidRPr="0084635B">
        <w:rPr>
          <w:rFonts w:ascii="Times New Roman" w:hAnsi="Times New Roman" w:cs="Times New Roman"/>
          <w:bCs/>
        </w:rPr>
        <w:t xml:space="preserve"> Action(s)</w:t>
      </w:r>
      <w:r w:rsidR="00DE39A0" w:rsidRPr="0084635B">
        <w:rPr>
          <w:rFonts w:ascii="Times New Roman" w:hAnsi="Times New Roman" w:cs="Times New Roman"/>
          <w:bCs/>
        </w:rPr>
        <w:t xml:space="preserve"> (see page 3 for options)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8350E5" w:rsidRPr="0084635B" w14:paraId="20EC09D5" w14:textId="77777777" w:rsidTr="00C91072">
        <w:trPr>
          <w:trHeight w:val="899"/>
        </w:trPr>
        <w:tc>
          <w:tcPr>
            <w:tcW w:w="10795" w:type="dxa"/>
          </w:tcPr>
          <w:p w14:paraId="46689BC0" w14:textId="77777777" w:rsidR="008350E5" w:rsidRPr="0084635B" w:rsidRDefault="008350E5" w:rsidP="009013B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4FC01944" w14:textId="77777777" w:rsidR="00851684" w:rsidRPr="0084635B" w:rsidRDefault="00851684" w:rsidP="009013B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7710D479" w14:textId="77777777" w:rsidR="00851684" w:rsidRPr="0084635B" w:rsidRDefault="00851684" w:rsidP="009013B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280391D6" w14:textId="77777777" w:rsidR="00851684" w:rsidRPr="0084635B" w:rsidRDefault="00851684" w:rsidP="009013B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  <w:p w14:paraId="459FDCF2" w14:textId="5BB41E84" w:rsidR="00851684" w:rsidRPr="0084635B" w:rsidRDefault="00851684" w:rsidP="009013BA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7020B66C" w14:textId="233DA29B" w:rsidR="008350E5" w:rsidRPr="0084635B" w:rsidRDefault="008350E5" w:rsidP="00D961D3">
      <w:pPr>
        <w:spacing w:after="0" w:line="259" w:lineRule="auto"/>
        <w:rPr>
          <w:rFonts w:ascii="Times New Roman" w:hAnsi="Times New Roman" w:cs="Times New Roman"/>
          <w:bCs/>
          <w:i/>
        </w:rPr>
      </w:pPr>
    </w:p>
    <w:tbl>
      <w:tblPr>
        <w:tblStyle w:val="TableGrid"/>
        <w:tblpPr w:leftFromText="180" w:rightFromText="180" w:vertAnchor="text" w:horzAnchor="margin" w:tblpY="243"/>
        <w:tblW w:w="0" w:type="auto"/>
        <w:tblLook w:val="04A0" w:firstRow="1" w:lastRow="0" w:firstColumn="1" w:lastColumn="0" w:noHBand="0" w:noVBand="1"/>
      </w:tblPr>
      <w:tblGrid>
        <w:gridCol w:w="3743"/>
        <w:gridCol w:w="7047"/>
      </w:tblGrid>
      <w:tr w:rsidR="00AF7DA1" w:rsidRPr="0084635B" w14:paraId="32C646C0" w14:textId="77777777" w:rsidTr="00AF7DA1">
        <w:trPr>
          <w:trHeight w:val="1340"/>
        </w:trPr>
        <w:tc>
          <w:tcPr>
            <w:tcW w:w="3743" w:type="dxa"/>
          </w:tcPr>
          <w:p w14:paraId="3981F755" w14:textId="77777777" w:rsidR="00AF7DA1" w:rsidRPr="0084635B" w:rsidRDefault="00AF7DA1" w:rsidP="008350E5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lastRenderedPageBreak/>
              <w:t>Can the issue be resolved?</w:t>
            </w:r>
          </w:p>
          <w:p w14:paraId="49FA50AB" w14:textId="77777777" w:rsidR="00AF7DA1" w:rsidRPr="0084635B" w:rsidDel="00191D49" w:rsidRDefault="00AF7DA1" w:rsidP="008350E5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47" w:type="dxa"/>
          </w:tcPr>
          <w:p w14:paraId="22F59354" w14:textId="77777777" w:rsidR="00AF7DA1" w:rsidRPr="0084635B" w:rsidRDefault="00EA7378" w:rsidP="00AF7DA1">
            <w:pPr>
              <w:tabs>
                <w:tab w:val="left" w:pos="1280"/>
              </w:tabs>
              <w:spacing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1794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DA1" w:rsidRPr="0084635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7DA1" w:rsidRPr="0084635B">
              <w:rPr>
                <w:rFonts w:ascii="Times New Roman" w:hAnsi="Times New Roman" w:cs="Times New Roman"/>
              </w:rPr>
              <w:t xml:space="preserve"> Yes     </w:t>
            </w:r>
            <w:sdt>
              <w:sdtPr>
                <w:rPr>
                  <w:rFonts w:ascii="Times New Roman" w:hAnsi="Times New Roman" w:cs="Times New Roman"/>
                </w:rPr>
                <w:id w:val="-100858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DA1" w:rsidRPr="0084635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7DA1" w:rsidRPr="0084635B">
              <w:rPr>
                <w:rFonts w:ascii="Times New Roman" w:hAnsi="Times New Roman" w:cs="Times New Roman"/>
              </w:rPr>
              <w:t xml:space="preserve"> No</w:t>
            </w:r>
          </w:p>
          <w:p w14:paraId="4221C3E0" w14:textId="77777777" w:rsidR="00AF7DA1" w:rsidRPr="0084635B" w:rsidRDefault="00AF7DA1" w:rsidP="00AF7DA1">
            <w:pPr>
              <w:tabs>
                <w:tab w:val="left" w:pos="1280"/>
              </w:tabs>
              <w:spacing w:line="240" w:lineRule="auto"/>
              <w:rPr>
                <w:rFonts w:ascii="Times New Roman" w:hAnsi="Times New Roman" w:cs="Times New Roman"/>
              </w:rPr>
            </w:pPr>
          </w:p>
          <w:p w14:paraId="04DC0378" w14:textId="79325E0F" w:rsidR="00AF7DA1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If no, rationale</w:t>
            </w:r>
            <w:r w:rsidR="002345F7" w:rsidRPr="0084635B">
              <w:rPr>
                <w:rFonts w:ascii="Times New Roman" w:hAnsi="Times New Roman" w:cs="Times New Roman"/>
              </w:rPr>
              <w:t xml:space="preserve">: </w:t>
            </w:r>
          </w:p>
          <w:p w14:paraId="1C4F5ACA" w14:textId="77777777" w:rsidR="00884873" w:rsidRPr="0084635B" w:rsidRDefault="00884873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2464315B" w14:textId="704A0D77" w:rsidR="00763EDA" w:rsidRPr="0084635B" w:rsidRDefault="00EA7378" w:rsidP="00AF7DA1">
            <w:pPr>
              <w:spacing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3683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9A5" w:rsidRPr="0084635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D49A5" w:rsidRPr="0084635B">
              <w:rPr>
                <w:rFonts w:ascii="Times New Roman" w:hAnsi="Times New Roman" w:cs="Times New Roman"/>
              </w:rPr>
              <w:t xml:space="preserve"> </w:t>
            </w:r>
            <w:r w:rsidR="00763EDA" w:rsidRPr="0084635B">
              <w:rPr>
                <w:rFonts w:ascii="Times New Roman" w:hAnsi="Times New Roman" w:cs="Times New Roman"/>
              </w:rPr>
              <w:t>No further follow up required</w:t>
            </w:r>
          </w:p>
        </w:tc>
      </w:tr>
      <w:tr w:rsidR="00AF7DA1" w:rsidRPr="0084635B" w14:paraId="221F1481" w14:textId="77777777" w:rsidTr="00AA19CC">
        <w:trPr>
          <w:trHeight w:val="1350"/>
        </w:trPr>
        <w:tc>
          <w:tcPr>
            <w:tcW w:w="3743" w:type="dxa"/>
          </w:tcPr>
          <w:p w14:paraId="7A391099" w14:textId="242BE8A1" w:rsidR="00AF7DA1" w:rsidRPr="0084635B" w:rsidRDefault="00AF7DA1" w:rsidP="008350E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84635B">
              <w:rPr>
                <w:rFonts w:ascii="Times New Roman" w:hAnsi="Times New Roman" w:cs="Times New Roman"/>
                <w:b/>
              </w:rPr>
              <w:t>Faculty Input:</w:t>
            </w:r>
          </w:p>
          <w:p w14:paraId="43882FF8" w14:textId="77777777" w:rsidR="0086075C" w:rsidRPr="0084635B" w:rsidRDefault="0086075C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7A3EBBE8" w14:textId="46F8BF34" w:rsidR="0086075C" w:rsidRPr="0084635B" w:rsidRDefault="0086075C" w:rsidP="00A300D1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Including</w:t>
            </w:r>
            <w:r w:rsidR="00CF4F59" w:rsidRPr="0084635B">
              <w:rPr>
                <w:rFonts w:ascii="Times New Roman" w:hAnsi="Times New Roman" w:cs="Times New Roman"/>
              </w:rPr>
              <w:t xml:space="preserve"> d</w:t>
            </w:r>
            <w:r w:rsidRPr="0084635B">
              <w:rPr>
                <w:rFonts w:ascii="Times New Roman" w:hAnsi="Times New Roman" w:cs="Times New Roman"/>
              </w:rPr>
              <w:t>ate/</w:t>
            </w:r>
            <w:r w:rsidR="00CF4F59" w:rsidRPr="0084635B">
              <w:rPr>
                <w:rFonts w:ascii="Times New Roman" w:hAnsi="Times New Roman" w:cs="Times New Roman"/>
              </w:rPr>
              <w:t>t</w:t>
            </w:r>
            <w:r w:rsidRPr="0084635B">
              <w:rPr>
                <w:rFonts w:ascii="Times New Roman" w:hAnsi="Times New Roman" w:cs="Times New Roman"/>
              </w:rPr>
              <w:t xml:space="preserve">ime for </w:t>
            </w:r>
            <w:r w:rsidR="009B3662" w:rsidRPr="0084635B">
              <w:rPr>
                <w:rFonts w:ascii="Times New Roman" w:hAnsi="Times New Roman" w:cs="Times New Roman"/>
              </w:rPr>
              <w:t>e</w:t>
            </w:r>
            <w:r w:rsidRPr="0084635B">
              <w:rPr>
                <w:rFonts w:ascii="Times New Roman" w:hAnsi="Times New Roman" w:cs="Times New Roman"/>
              </w:rPr>
              <w:t xml:space="preserve">xpected </w:t>
            </w:r>
            <w:r w:rsidR="009B3662" w:rsidRPr="0084635B">
              <w:rPr>
                <w:rFonts w:ascii="Times New Roman" w:hAnsi="Times New Roman" w:cs="Times New Roman"/>
              </w:rPr>
              <w:t>r</w:t>
            </w:r>
            <w:r w:rsidRPr="0084635B">
              <w:rPr>
                <w:rFonts w:ascii="Times New Roman" w:hAnsi="Times New Roman" w:cs="Times New Roman"/>
              </w:rPr>
              <w:t>esolution</w:t>
            </w:r>
            <w:r w:rsidR="00CF4F59" w:rsidRPr="0084635B">
              <w:rPr>
                <w:rFonts w:ascii="Times New Roman" w:hAnsi="Times New Roman" w:cs="Times New Roman"/>
              </w:rPr>
              <w:t xml:space="preserve">. </w:t>
            </w:r>
            <w:r w:rsidR="00A620BB" w:rsidRPr="0084635B">
              <w:rPr>
                <w:rFonts w:ascii="Times New Roman" w:hAnsi="Times New Roman" w:cs="Times New Roman"/>
              </w:rPr>
              <w:t>Con</w:t>
            </w:r>
            <w:r w:rsidR="004F544D" w:rsidRPr="0084635B">
              <w:rPr>
                <w:rFonts w:ascii="Times New Roman" w:hAnsi="Times New Roman" w:cs="Times New Roman"/>
              </w:rPr>
              <w:t>sequence</w:t>
            </w:r>
            <w:r w:rsidR="005D37A2" w:rsidRPr="0084635B">
              <w:rPr>
                <w:rFonts w:ascii="Times New Roman" w:hAnsi="Times New Roman" w:cs="Times New Roman"/>
              </w:rPr>
              <w:t>s</w:t>
            </w:r>
            <w:r w:rsidR="004F544D" w:rsidRPr="0084635B">
              <w:rPr>
                <w:rFonts w:ascii="Times New Roman" w:hAnsi="Times New Roman" w:cs="Times New Roman"/>
              </w:rPr>
              <w:t xml:space="preserve"> if </w:t>
            </w:r>
            <w:r w:rsidR="00024889" w:rsidRPr="0084635B">
              <w:rPr>
                <w:rFonts w:ascii="Times New Roman" w:hAnsi="Times New Roman" w:cs="Times New Roman"/>
              </w:rPr>
              <w:t xml:space="preserve">required actions not </w:t>
            </w:r>
            <w:r w:rsidR="00AF1AEE" w:rsidRPr="0084635B">
              <w:rPr>
                <w:rFonts w:ascii="Times New Roman" w:hAnsi="Times New Roman" w:cs="Times New Roman"/>
              </w:rPr>
              <w:t>completed</w:t>
            </w:r>
          </w:p>
          <w:p w14:paraId="0871F3B8" w14:textId="60D8A809" w:rsidR="00C004CD" w:rsidRPr="0084635B" w:rsidRDefault="00C004CD" w:rsidP="0086075C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(</w:t>
            </w:r>
            <w:proofErr w:type="gramStart"/>
            <w:r w:rsidRPr="0084635B">
              <w:rPr>
                <w:rFonts w:ascii="Times New Roman" w:hAnsi="Times New Roman" w:cs="Times New Roman"/>
              </w:rPr>
              <w:t>if</w:t>
            </w:r>
            <w:proofErr w:type="gramEnd"/>
            <w:r w:rsidRPr="0084635B">
              <w:rPr>
                <w:rFonts w:ascii="Times New Roman" w:hAnsi="Times New Roman" w:cs="Times New Roman"/>
              </w:rPr>
              <w:t xml:space="preserve"> applicable)</w:t>
            </w:r>
            <w:r w:rsidR="005D37A2" w:rsidRPr="0084635B">
              <w:rPr>
                <w:rFonts w:ascii="Times New Roman" w:hAnsi="Times New Roman" w:cs="Times New Roman"/>
              </w:rPr>
              <w:t xml:space="preserve">. </w:t>
            </w:r>
          </w:p>
          <w:p w14:paraId="7F37DD78" w14:textId="24BCCE0A" w:rsidR="0086075C" w:rsidRPr="0084635B" w:rsidRDefault="0086075C" w:rsidP="008350E5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47" w:type="dxa"/>
          </w:tcPr>
          <w:p w14:paraId="1D382E2C" w14:textId="77777777" w:rsidR="00AF7DA1" w:rsidRPr="0084635B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F4FFEEA" w14:textId="77777777" w:rsidR="00AF7DA1" w:rsidRPr="0084635B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AF321F1" w14:textId="77777777" w:rsidR="00AF7DA1" w:rsidRPr="0084635B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2C69C03E" w14:textId="77777777" w:rsidR="00AF7DA1" w:rsidRPr="0084635B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99F5F7C" w14:textId="77777777" w:rsidR="00AF7DA1" w:rsidRPr="0084635B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AF7DA1" w:rsidRPr="0084635B" w14:paraId="23930AB7" w14:textId="77777777" w:rsidTr="00AA19CC">
        <w:trPr>
          <w:trHeight w:val="1260"/>
        </w:trPr>
        <w:tc>
          <w:tcPr>
            <w:tcW w:w="3743" w:type="dxa"/>
          </w:tcPr>
          <w:p w14:paraId="120E7ED3" w14:textId="1A306F0E" w:rsidR="00AF7DA1" w:rsidRPr="0084635B" w:rsidRDefault="00AF7DA1" w:rsidP="008350E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84635B">
              <w:rPr>
                <w:rFonts w:ascii="Times New Roman" w:hAnsi="Times New Roman" w:cs="Times New Roman"/>
                <w:b/>
              </w:rPr>
              <w:t xml:space="preserve">Student </w:t>
            </w:r>
            <w:r w:rsidR="0011620A" w:rsidRPr="0084635B">
              <w:rPr>
                <w:rFonts w:ascii="Times New Roman" w:hAnsi="Times New Roman" w:cs="Times New Roman"/>
                <w:b/>
              </w:rPr>
              <w:t>input and goal</w:t>
            </w:r>
            <w:r w:rsidR="00026D4C" w:rsidRPr="0084635B">
              <w:rPr>
                <w:rFonts w:ascii="Times New Roman" w:hAnsi="Times New Roman" w:cs="Times New Roman"/>
                <w:b/>
              </w:rPr>
              <w:t>s</w:t>
            </w:r>
            <w:r w:rsidRPr="0084635B">
              <w:rPr>
                <w:rFonts w:ascii="Times New Roman" w:hAnsi="Times New Roman" w:cs="Times New Roman"/>
                <w:b/>
              </w:rPr>
              <w:t>:</w:t>
            </w:r>
          </w:p>
          <w:p w14:paraId="6F8B8138" w14:textId="77777777" w:rsidR="0011620A" w:rsidRPr="0084635B" w:rsidRDefault="0011620A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28637888" w14:textId="3776E614" w:rsidR="0011620A" w:rsidRPr="0084635B" w:rsidRDefault="0011620A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84635B">
              <w:rPr>
                <w:rFonts w:ascii="Times New Roman" w:hAnsi="Times New Roman" w:cs="Times New Roman"/>
                <w:bCs/>
              </w:rPr>
              <w:t>S</w:t>
            </w:r>
            <w:r w:rsidR="00691A7B" w:rsidRPr="0084635B">
              <w:rPr>
                <w:rFonts w:ascii="Times New Roman" w:hAnsi="Times New Roman" w:cs="Times New Roman"/>
                <w:bCs/>
              </w:rPr>
              <w:t>pecific</w:t>
            </w:r>
          </w:p>
          <w:p w14:paraId="7E6F071A" w14:textId="186EBF6D" w:rsidR="0011620A" w:rsidRPr="0084635B" w:rsidRDefault="0011620A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84635B">
              <w:rPr>
                <w:rFonts w:ascii="Times New Roman" w:hAnsi="Times New Roman" w:cs="Times New Roman"/>
                <w:bCs/>
              </w:rPr>
              <w:t>M</w:t>
            </w:r>
            <w:r w:rsidR="00CB516D" w:rsidRPr="0084635B">
              <w:rPr>
                <w:rFonts w:ascii="Times New Roman" w:hAnsi="Times New Roman" w:cs="Times New Roman"/>
                <w:bCs/>
              </w:rPr>
              <w:t>easurable</w:t>
            </w:r>
          </w:p>
          <w:p w14:paraId="0D1F8851" w14:textId="681DB33C" w:rsidR="0011620A" w:rsidRPr="0084635B" w:rsidRDefault="0011620A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84635B">
              <w:rPr>
                <w:rFonts w:ascii="Times New Roman" w:hAnsi="Times New Roman" w:cs="Times New Roman"/>
                <w:bCs/>
              </w:rPr>
              <w:t>A</w:t>
            </w:r>
            <w:r w:rsidR="00CB516D" w:rsidRPr="0084635B">
              <w:rPr>
                <w:rFonts w:ascii="Times New Roman" w:hAnsi="Times New Roman" w:cs="Times New Roman"/>
                <w:bCs/>
              </w:rPr>
              <w:t>chievable</w:t>
            </w:r>
          </w:p>
          <w:p w14:paraId="185F0DCA" w14:textId="7C93E950" w:rsidR="0011620A" w:rsidRPr="0084635B" w:rsidRDefault="0011620A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84635B">
              <w:rPr>
                <w:rFonts w:ascii="Times New Roman" w:hAnsi="Times New Roman" w:cs="Times New Roman"/>
                <w:bCs/>
              </w:rPr>
              <w:t>R</w:t>
            </w:r>
            <w:r w:rsidR="00CB516D" w:rsidRPr="0084635B">
              <w:rPr>
                <w:rFonts w:ascii="Times New Roman" w:hAnsi="Times New Roman" w:cs="Times New Roman"/>
                <w:bCs/>
              </w:rPr>
              <w:t>elevant</w:t>
            </w:r>
          </w:p>
          <w:p w14:paraId="5DFDA81E" w14:textId="77777777" w:rsidR="00706265" w:rsidRDefault="0011620A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84635B">
              <w:rPr>
                <w:rFonts w:ascii="Times New Roman" w:hAnsi="Times New Roman" w:cs="Times New Roman"/>
                <w:bCs/>
              </w:rPr>
              <w:t>T</w:t>
            </w:r>
            <w:r w:rsidR="00CB516D" w:rsidRPr="0084635B">
              <w:rPr>
                <w:rFonts w:ascii="Times New Roman" w:hAnsi="Times New Roman" w:cs="Times New Roman"/>
                <w:bCs/>
              </w:rPr>
              <w:t>ime Bound</w:t>
            </w:r>
          </w:p>
          <w:p w14:paraId="1D626764" w14:textId="6F6A59A3" w:rsidR="00410156" w:rsidRPr="0084635B" w:rsidRDefault="00410156" w:rsidP="008350E5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047" w:type="dxa"/>
          </w:tcPr>
          <w:p w14:paraId="63252897" w14:textId="77777777" w:rsidR="00AF7DA1" w:rsidRPr="0084635B" w:rsidRDefault="00AF7DA1" w:rsidP="00AF7DA1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3912440" w14:textId="77777777" w:rsidR="00621F5F" w:rsidRPr="0084635B" w:rsidRDefault="00621F5F" w:rsidP="000902D8">
      <w:pPr>
        <w:spacing w:after="0" w:line="240" w:lineRule="auto"/>
        <w:rPr>
          <w:rFonts w:ascii="Times New Roman" w:hAnsi="Times New Roman" w:cs="Times New Roman"/>
        </w:rPr>
      </w:pPr>
    </w:p>
    <w:p w14:paraId="6C80732A" w14:textId="2C7314E4" w:rsidR="009B58EF" w:rsidRPr="0084635B" w:rsidRDefault="009B58EF" w:rsidP="009B3662">
      <w:pPr>
        <w:spacing w:after="0" w:line="276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This </w:t>
      </w:r>
      <w:r w:rsidR="005B2134" w:rsidRPr="0084635B">
        <w:rPr>
          <w:rFonts w:ascii="Times New Roman" w:hAnsi="Times New Roman" w:cs="Times New Roman"/>
        </w:rPr>
        <w:t>Performance Improvement Plan</w:t>
      </w:r>
      <w:r w:rsidRPr="0084635B">
        <w:rPr>
          <w:rFonts w:ascii="Times New Roman" w:hAnsi="Times New Roman" w:cs="Times New Roman"/>
        </w:rPr>
        <w:t xml:space="preserve"> has been discussed with the student. My signature verifies that I am aware of the document’s contents</w:t>
      </w:r>
      <w:r w:rsidR="005B2134" w:rsidRPr="0084635B">
        <w:rPr>
          <w:rFonts w:ascii="Times New Roman" w:hAnsi="Times New Roman" w:cs="Times New Roman"/>
        </w:rPr>
        <w:t>,</w:t>
      </w:r>
      <w:r w:rsidRPr="0084635B">
        <w:rPr>
          <w:rFonts w:ascii="Times New Roman" w:hAnsi="Times New Roman" w:cs="Times New Roman"/>
        </w:rPr>
        <w:t xml:space="preserve"> and I understand that this report will be </w:t>
      </w:r>
      <w:r w:rsidR="006A6B17" w:rsidRPr="0084635B">
        <w:rPr>
          <w:rFonts w:ascii="Times New Roman" w:hAnsi="Times New Roman" w:cs="Times New Roman"/>
        </w:rPr>
        <w:t>shared</w:t>
      </w:r>
      <w:r w:rsidRPr="0084635B">
        <w:rPr>
          <w:rFonts w:ascii="Times New Roman" w:hAnsi="Times New Roman" w:cs="Times New Roman"/>
        </w:rPr>
        <w:t xml:space="preserve"> with the </w:t>
      </w:r>
      <w:r w:rsidR="00191D49" w:rsidRPr="0084635B">
        <w:rPr>
          <w:rFonts w:ascii="Times New Roman" w:hAnsi="Times New Roman" w:cs="Times New Roman"/>
        </w:rPr>
        <w:t xml:space="preserve">Director of </w:t>
      </w:r>
      <w:r w:rsidR="00903BB1" w:rsidRPr="0084635B">
        <w:rPr>
          <w:rFonts w:ascii="Times New Roman" w:hAnsi="Times New Roman" w:cs="Times New Roman"/>
        </w:rPr>
        <w:t xml:space="preserve">Graduate </w:t>
      </w:r>
      <w:r w:rsidR="00191D49" w:rsidRPr="0084635B">
        <w:rPr>
          <w:rFonts w:ascii="Times New Roman" w:hAnsi="Times New Roman" w:cs="Times New Roman"/>
        </w:rPr>
        <w:t>Programs</w:t>
      </w:r>
      <w:r w:rsidR="00045B9F" w:rsidRPr="0084635B">
        <w:rPr>
          <w:rFonts w:ascii="Times New Roman" w:hAnsi="Times New Roman" w:cs="Times New Roman"/>
        </w:rPr>
        <w:t xml:space="preserve"> and</w:t>
      </w:r>
      <w:r w:rsidR="00191D49" w:rsidRPr="0084635B">
        <w:rPr>
          <w:rFonts w:ascii="Times New Roman" w:hAnsi="Times New Roman" w:cs="Times New Roman"/>
        </w:rPr>
        <w:t xml:space="preserve"> </w:t>
      </w:r>
      <w:r w:rsidR="006A6B17" w:rsidRPr="0084635B">
        <w:rPr>
          <w:rFonts w:ascii="Times New Roman" w:hAnsi="Times New Roman" w:cs="Times New Roman"/>
        </w:rPr>
        <w:t xml:space="preserve">the </w:t>
      </w:r>
      <w:r w:rsidR="00B51DCF">
        <w:rPr>
          <w:rFonts w:ascii="Times New Roman" w:hAnsi="Times New Roman" w:cs="Times New Roman"/>
        </w:rPr>
        <w:t>Post-licensure Academic Advisor</w:t>
      </w:r>
      <w:r w:rsidR="006A6B17" w:rsidRPr="0084635B">
        <w:rPr>
          <w:rFonts w:ascii="Times New Roman" w:hAnsi="Times New Roman" w:cs="Times New Roman"/>
        </w:rPr>
        <w:t>.</w:t>
      </w:r>
      <w:r w:rsidR="00191D49" w:rsidRPr="0084635B">
        <w:rPr>
          <w:rFonts w:ascii="Times New Roman" w:hAnsi="Times New Roman" w:cs="Times New Roman"/>
        </w:rPr>
        <w:t xml:space="preserve"> </w:t>
      </w:r>
      <w:r w:rsidR="000C4C44" w:rsidRPr="0084635B">
        <w:rPr>
          <w:rFonts w:ascii="Times New Roman" w:hAnsi="Times New Roman" w:cs="Times New Roman"/>
        </w:rPr>
        <w:t>A copy of this report will be included</w:t>
      </w:r>
      <w:r w:rsidR="00191D49" w:rsidRPr="0084635B">
        <w:rPr>
          <w:rFonts w:ascii="Times New Roman" w:hAnsi="Times New Roman" w:cs="Times New Roman"/>
        </w:rPr>
        <w:t xml:space="preserve"> </w:t>
      </w:r>
      <w:r w:rsidR="00D961D3" w:rsidRPr="0084635B">
        <w:rPr>
          <w:rFonts w:ascii="Times New Roman" w:hAnsi="Times New Roman" w:cs="Times New Roman"/>
        </w:rPr>
        <w:t xml:space="preserve">in </w:t>
      </w:r>
      <w:r w:rsidR="00191D49" w:rsidRPr="0084635B">
        <w:rPr>
          <w:rFonts w:ascii="Times New Roman" w:hAnsi="Times New Roman" w:cs="Times New Roman"/>
        </w:rPr>
        <w:t>my MCN student file</w:t>
      </w:r>
      <w:r w:rsidRPr="0084635B">
        <w:rPr>
          <w:rFonts w:ascii="Times New Roman" w:hAnsi="Times New Roman" w:cs="Times New Roman"/>
        </w:rPr>
        <w:t>.</w:t>
      </w:r>
      <w:r w:rsidR="00C44B61" w:rsidRPr="0084635B">
        <w:rPr>
          <w:rFonts w:ascii="Times New Roman" w:hAnsi="Times New Roman" w:cs="Times New Roman"/>
        </w:rPr>
        <w:t xml:space="preserve"> </w:t>
      </w:r>
      <w:r w:rsidR="00AF7DA1" w:rsidRPr="0084635B">
        <w:rPr>
          <w:rFonts w:ascii="Times New Roman" w:hAnsi="Times New Roman" w:cs="Times New Roman"/>
        </w:rPr>
        <w:t>Electronic signatures accepted.</w:t>
      </w:r>
    </w:p>
    <w:p w14:paraId="6C80732B" w14:textId="77777777" w:rsidR="000902D8" w:rsidRPr="0084635B" w:rsidRDefault="000902D8" w:rsidP="000902D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3798"/>
        <w:gridCol w:w="7200"/>
      </w:tblGrid>
      <w:tr w:rsidR="0009604D" w:rsidRPr="0084635B" w14:paraId="6C80732E" w14:textId="77777777" w:rsidTr="007130C9">
        <w:trPr>
          <w:trHeight w:val="511"/>
        </w:trPr>
        <w:tc>
          <w:tcPr>
            <w:tcW w:w="3798" w:type="dxa"/>
          </w:tcPr>
          <w:p w14:paraId="6C80732C" w14:textId="65DFD423" w:rsidR="0009604D" w:rsidRPr="0084635B" w:rsidRDefault="0009604D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Print Name of Faculty Member</w:t>
            </w:r>
          </w:p>
        </w:tc>
        <w:tc>
          <w:tcPr>
            <w:tcW w:w="7200" w:type="dxa"/>
          </w:tcPr>
          <w:p w14:paraId="6C80732D" w14:textId="77777777" w:rsidR="0009604D" w:rsidRPr="0084635B" w:rsidRDefault="0009604D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09604D" w:rsidRPr="0084635B" w14:paraId="6C807331" w14:textId="77777777" w:rsidTr="002345F7">
        <w:trPr>
          <w:trHeight w:val="548"/>
        </w:trPr>
        <w:tc>
          <w:tcPr>
            <w:tcW w:w="3798" w:type="dxa"/>
          </w:tcPr>
          <w:p w14:paraId="6C80732F" w14:textId="56DA216C" w:rsidR="0009604D" w:rsidRPr="0084635B" w:rsidRDefault="0009604D" w:rsidP="000902D8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Signature of Faculty Member</w:t>
            </w:r>
          </w:p>
        </w:tc>
        <w:tc>
          <w:tcPr>
            <w:tcW w:w="7200" w:type="dxa"/>
          </w:tcPr>
          <w:p w14:paraId="4495D01A" w14:textId="5F05D39D" w:rsidR="002345F7" w:rsidRPr="0084635B" w:rsidRDefault="002345F7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7D9424CB" w14:textId="77777777" w:rsidR="002345F7" w:rsidRPr="0084635B" w:rsidRDefault="002345F7" w:rsidP="000902D8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C807330" w14:textId="0DC0DC42" w:rsidR="00DC0079" w:rsidRPr="0084635B" w:rsidRDefault="00EA7378" w:rsidP="000902D8">
            <w:pPr>
              <w:spacing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6052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45F7" w:rsidRPr="0084635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0079" w:rsidRPr="0084635B">
              <w:rPr>
                <w:rFonts w:ascii="Times New Roman" w:hAnsi="Times New Roman" w:cs="Times New Roman"/>
              </w:rPr>
              <w:t>Checking this box signifies approval of electronic signature</w:t>
            </w:r>
          </w:p>
        </w:tc>
      </w:tr>
      <w:tr w:rsidR="0067259A" w:rsidRPr="0084635B" w14:paraId="6C807334" w14:textId="77777777" w:rsidTr="007130C9">
        <w:trPr>
          <w:trHeight w:val="511"/>
        </w:trPr>
        <w:tc>
          <w:tcPr>
            <w:tcW w:w="3798" w:type="dxa"/>
          </w:tcPr>
          <w:p w14:paraId="6C807332" w14:textId="55F52DFE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Dat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Sent to Student</w:t>
            </w:r>
          </w:p>
        </w:tc>
        <w:tc>
          <w:tcPr>
            <w:tcW w:w="7200" w:type="dxa"/>
          </w:tcPr>
          <w:p w14:paraId="068E4ECB" w14:textId="77777777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C807333" w14:textId="3E85AFA7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67259A" w:rsidRPr="0084635B" w14:paraId="6C807337" w14:textId="77777777" w:rsidTr="007130C9">
        <w:trPr>
          <w:trHeight w:val="511"/>
        </w:trPr>
        <w:tc>
          <w:tcPr>
            <w:tcW w:w="3798" w:type="dxa"/>
          </w:tcPr>
          <w:p w14:paraId="6C807335" w14:textId="6442E296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Print Name of Student</w:t>
            </w:r>
          </w:p>
        </w:tc>
        <w:tc>
          <w:tcPr>
            <w:tcW w:w="7200" w:type="dxa"/>
          </w:tcPr>
          <w:p w14:paraId="6C807336" w14:textId="77777777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67259A" w:rsidRPr="0084635B" w14:paraId="6C80733A" w14:textId="77777777" w:rsidTr="002345F7">
        <w:trPr>
          <w:trHeight w:val="566"/>
        </w:trPr>
        <w:tc>
          <w:tcPr>
            <w:tcW w:w="3798" w:type="dxa"/>
          </w:tcPr>
          <w:p w14:paraId="502BC178" w14:textId="6F8D647A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Signature of Student</w:t>
            </w:r>
          </w:p>
          <w:p w14:paraId="12A90E74" w14:textId="673785EE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C807338" w14:textId="494FE69D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 xml:space="preserve">      </w:t>
            </w:r>
          </w:p>
        </w:tc>
        <w:tc>
          <w:tcPr>
            <w:tcW w:w="7200" w:type="dxa"/>
          </w:tcPr>
          <w:p w14:paraId="776F29BC" w14:textId="6A149E32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3405D695" w14:textId="77777777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C807339" w14:textId="71F62560" w:rsidR="0067259A" w:rsidRPr="0084635B" w:rsidRDefault="00EA7378" w:rsidP="0067259A">
            <w:pPr>
              <w:spacing w:line="24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61095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259A" w:rsidRPr="0084635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259A" w:rsidRPr="0084635B">
              <w:rPr>
                <w:rFonts w:ascii="Times New Roman" w:hAnsi="Times New Roman" w:cs="Times New Roman"/>
              </w:rPr>
              <w:t>Checking this box signifies approval of electronic signature</w:t>
            </w:r>
          </w:p>
        </w:tc>
      </w:tr>
      <w:tr w:rsidR="0067259A" w:rsidRPr="0084635B" w14:paraId="6C80733D" w14:textId="77777777" w:rsidTr="007130C9">
        <w:trPr>
          <w:trHeight w:val="511"/>
        </w:trPr>
        <w:tc>
          <w:tcPr>
            <w:tcW w:w="3798" w:type="dxa"/>
          </w:tcPr>
          <w:p w14:paraId="6C80733B" w14:textId="1E5483A6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84635B"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7200" w:type="dxa"/>
          </w:tcPr>
          <w:p w14:paraId="6C80733C" w14:textId="77777777" w:rsidR="0067259A" w:rsidRPr="0084635B" w:rsidRDefault="0067259A" w:rsidP="0067259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392B7AA" w14:textId="213F843A" w:rsidR="00AF7DA1" w:rsidRPr="0084635B" w:rsidRDefault="00D85CAF" w:rsidP="00E34EEA">
      <w:p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DEFEB50" wp14:editId="137DA82B">
                <wp:simplePos x="0" y="0"/>
                <wp:positionH relativeFrom="column">
                  <wp:posOffset>0</wp:posOffset>
                </wp:positionH>
                <wp:positionV relativeFrom="paragraph">
                  <wp:posOffset>193933</wp:posOffset>
                </wp:positionV>
                <wp:extent cx="70008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008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2D8CB2" id="Straight Connector 1" o:spid="_x0000_s1026" style="position:absolute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25pt" to="551.2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" strokecolor="black [3213]" strokeweight="2.25pt">
                <v:stroke joinstyle="miter"/>
              </v:line>
            </w:pict>
          </mc:Fallback>
        </mc:AlternateContent>
      </w:r>
    </w:p>
    <w:p w14:paraId="64832D45" w14:textId="6AE4025E" w:rsidR="0077339F" w:rsidRPr="0084635B" w:rsidRDefault="00917C5D" w:rsidP="00C9107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35B">
        <w:rPr>
          <w:rFonts w:ascii="Times New Roman" w:hAnsi="Times New Roman" w:cs="Times New Roman"/>
          <w:b/>
          <w:bCs/>
        </w:rPr>
        <w:t>OUTCOME</w:t>
      </w:r>
    </w:p>
    <w:p w14:paraId="19F505D4" w14:textId="77777777" w:rsidR="00D85CAF" w:rsidRPr="0084635B" w:rsidRDefault="00D85CAF" w:rsidP="00C9107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3798"/>
        <w:gridCol w:w="7200"/>
      </w:tblGrid>
      <w:tr w:rsidR="008B34FB" w:rsidRPr="0084635B" w14:paraId="66B02B9F" w14:textId="77777777" w:rsidTr="009A711A">
        <w:trPr>
          <w:trHeight w:val="511"/>
        </w:trPr>
        <w:tc>
          <w:tcPr>
            <w:tcW w:w="3798" w:type="dxa"/>
          </w:tcPr>
          <w:p w14:paraId="11C314A4" w14:textId="16EBE540" w:rsidR="008B34FB" w:rsidRPr="0084635B" w:rsidRDefault="008B34FB" w:rsidP="009A711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Date of next meeting</w:t>
            </w:r>
          </w:p>
        </w:tc>
        <w:tc>
          <w:tcPr>
            <w:tcW w:w="7200" w:type="dxa"/>
          </w:tcPr>
          <w:p w14:paraId="03FB9C84" w14:textId="77777777" w:rsidR="008B34FB" w:rsidRPr="0084635B" w:rsidRDefault="008B34FB" w:rsidP="009A711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8B34FB" w:rsidRPr="0084635B" w14:paraId="56C77C1A" w14:textId="77777777" w:rsidTr="009A711A">
        <w:trPr>
          <w:trHeight w:val="511"/>
        </w:trPr>
        <w:tc>
          <w:tcPr>
            <w:tcW w:w="3798" w:type="dxa"/>
          </w:tcPr>
          <w:p w14:paraId="0F867165" w14:textId="55299A46" w:rsidR="008B34FB" w:rsidRPr="0084635B" w:rsidRDefault="008B34FB" w:rsidP="009A711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Date of resolution</w:t>
            </w:r>
          </w:p>
        </w:tc>
        <w:tc>
          <w:tcPr>
            <w:tcW w:w="7200" w:type="dxa"/>
          </w:tcPr>
          <w:p w14:paraId="33B8E21F" w14:textId="77777777" w:rsidR="008B34FB" w:rsidRPr="0084635B" w:rsidRDefault="008B34FB" w:rsidP="009A711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8B34FB" w:rsidRPr="0084635B" w14:paraId="4EDC5972" w14:textId="77777777" w:rsidTr="00794DE9">
        <w:trPr>
          <w:trHeight w:val="476"/>
        </w:trPr>
        <w:tc>
          <w:tcPr>
            <w:tcW w:w="3798" w:type="dxa"/>
          </w:tcPr>
          <w:p w14:paraId="32C405C3" w14:textId="77777777" w:rsidR="008B34FB" w:rsidRPr="00B82159" w:rsidRDefault="00794DE9" w:rsidP="009A711A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gramStart"/>
            <w:r w:rsidRPr="00B82159">
              <w:rPr>
                <w:rFonts w:ascii="Times New Roman" w:hAnsi="Times New Roman" w:cs="Times New Roman"/>
              </w:rPr>
              <w:t>Student</w:t>
            </w:r>
            <w:proofErr w:type="gramEnd"/>
            <w:r w:rsidRPr="00B82159">
              <w:rPr>
                <w:rFonts w:ascii="Times New Roman" w:hAnsi="Times New Roman" w:cs="Times New Roman"/>
              </w:rPr>
              <w:t xml:space="preserve"> follow up within 2 weeks</w:t>
            </w:r>
          </w:p>
          <w:p w14:paraId="63C04AA3" w14:textId="690FBBE1" w:rsidR="00693BBD" w:rsidRPr="00B82159" w:rsidRDefault="00693BBD" w:rsidP="009A711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B82159">
              <w:rPr>
                <w:rFonts w:ascii="Times New Roman" w:hAnsi="Times New Roman" w:cs="Times New Roman"/>
                <w:i/>
                <w:iCs/>
              </w:rPr>
              <w:t>Final date to meet goals</w:t>
            </w:r>
            <w:r w:rsidRPr="00B82159"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7200" w:type="dxa"/>
          </w:tcPr>
          <w:p w14:paraId="03D9A004" w14:textId="07FB59C8" w:rsidR="008B34FB" w:rsidRPr="0084635B" w:rsidRDefault="008B34FB" w:rsidP="009A711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 xml:space="preserve">   </w:t>
            </w:r>
          </w:p>
        </w:tc>
      </w:tr>
      <w:tr w:rsidR="008B34FB" w:rsidRPr="0084635B" w14:paraId="2C3DD79B" w14:textId="77777777" w:rsidTr="009A711A">
        <w:trPr>
          <w:trHeight w:val="511"/>
        </w:trPr>
        <w:tc>
          <w:tcPr>
            <w:tcW w:w="3798" w:type="dxa"/>
          </w:tcPr>
          <w:p w14:paraId="766059C1" w14:textId="391B580E" w:rsidR="00693BBD" w:rsidRPr="0084635B" w:rsidRDefault="00794DE9" w:rsidP="009A711A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4635B">
              <w:rPr>
                <w:rFonts w:ascii="Times New Roman" w:hAnsi="Times New Roman" w:cs="Times New Roman"/>
              </w:rPr>
              <w:t>Additional notes:</w:t>
            </w:r>
          </w:p>
        </w:tc>
        <w:tc>
          <w:tcPr>
            <w:tcW w:w="7200" w:type="dxa"/>
          </w:tcPr>
          <w:p w14:paraId="69603E2B" w14:textId="77777777" w:rsidR="008B34FB" w:rsidRPr="0084635B" w:rsidRDefault="008B34FB" w:rsidP="009A711A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bookmarkEnd w:id="0"/>
    <w:p w14:paraId="133F63F8" w14:textId="2618ED0B" w:rsidR="00DF385F" w:rsidRPr="0084635B" w:rsidRDefault="00026D4C" w:rsidP="00DF385F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84635B">
        <w:rPr>
          <w:rFonts w:ascii="Times New Roman" w:hAnsi="Times New Roman" w:cs="Times New Roman"/>
          <w:b/>
          <w:bCs/>
          <w:u w:val="single"/>
        </w:rPr>
        <w:lastRenderedPageBreak/>
        <w:t>Optional resources/recommendations</w:t>
      </w:r>
      <w:r w:rsidR="00DF385F" w:rsidRPr="0084635B">
        <w:rPr>
          <w:rFonts w:ascii="Times New Roman" w:hAnsi="Times New Roman" w:cs="Times New Roman"/>
          <w:b/>
          <w:bCs/>
          <w:u w:val="single"/>
        </w:rPr>
        <w:t xml:space="preserve"> to include in</w:t>
      </w:r>
      <w:r w:rsidR="00DD7BEF" w:rsidRPr="0084635B">
        <w:rPr>
          <w:rFonts w:ascii="Times New Roman" w:hAnsi="Times New Roman" w:cs="Times New Roman"/>
          <w:b/>
          <w:bCs/>
          <w:u w:val="single"/>
        </w:rPr>
        <w:t xml:space="preserve"> </w:t>
      </w:r>
      <w:r w:rsidR="00DF385F" w:rsidRPr="0084635B">
        <w:rPr>
          <w:rFonts w:ascii="Times New Roman" w:hAnsi="Times New Roman" w:cs="Times New Roman"/>
          <w:b/>
          <w:bCs/>
          <w:u w:val="single"/>
        </w:rPr>
        <w:t>Recommended Action section</w:t>
      </w:r>
      <w:r w:rsidR="0036483C" w:rsidRPr="0084635B">
        <w:rPr>
          <w:rFonts w:ascii="Times New Roman" w:hAnsi="Times New Roman" w:cs="Times New Roman"/>
          <w:b/>
          <w:bCs/>
          <w:u w:val="single"/>
        </w:rPr>
        <w:t>:</w:t>
      </w:r>
    </w:p>
    <w:p w14:paraId="522FCD34" w14:textId="7C8E1F9C" w:rsidR="00EA54C2" w:rsidRPr="0084635B" w:rsidRDefault="00026D4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Prepare for class or discussion by reading text, readings, and websites; reviewing posted notes/lectures; completing assigned work prior to class; and reviewing notes after class. </w:t>
      </w:r>
    </w:p>
    <w:p w14:paraId="735FA18C" w14:textId="537710EC" w:rsidR="00026D4C" w:rsidRPr="0084635B" w:rsidRDefault="00026D4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Find study group/partner with similar study styles.</w:t>
      </w:r>
    </w:p>
    <w:p w14:paraId="4779BBEF" w14:textId="23236761" w:rsidR="00026D4C" w:rsidRPr="0084635B" w:rsidRDefault="00026D4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Engage with course – meet with faculty on a regular basis</w:t>
      </w:r>
    </w:p>
    <w:p w14:paraId="19D11A9C" w14:textId="0C9D741F" w:rsidR="00026D4C" w:rsidRPr="0084635B" w:rsidRDefault="00026D4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Participate in test reviews and/or meet with faculty to review tests.</w:t>
      </w:r>
    </w:p>
    <w:p w14:paraId="49CFD901" w14:textId="7C7EE3BE" w:rsidR="00026D4C" w:rsidRPr="0084635B" w:rsidRDefault="00026D4C" w:rsidP="00714721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Meet with faculty to review test-taking strategies and/or discuss responsibilities for own learning.</w:t>
      </w:r>
    </w:p>
    <w:p w14:paraId="0F7C72A0" w14:textId="23A72B6B" w:rsidR="00026D4C" w:rsidRPr="0084635B" w:rsidRDefault="00026D4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Develop a plan to post regularly in course forums.</w:t>
      </w:r>
    </w:p>
    <w:p w14:paraId="5F396C81" w14:textId="0FE0624A" w:rsidR="00026D4C" w:rsidRPr="0084635B" w:rsidRDefault="00026D4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Develop a plan with preceptor and/or faculty member to meet clinical hours requirement.</w:t>
      </w:r>
    </w:p>
    <w:p w14:paraId="2E275F7D" w14:textId="75E39503" w:rsidR="001B7DBC" w:rsidRPr="0084635B" w:rsidRDefault="001B7DBC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Work with faculty to schedule a clinical site visit with faculty, preceptor, and student.</w:t>
      </w:r>
    </w:p>
    <w:p w14:paraId="29E0FF7C" w14:textId="75FBDF2A" w:rsidR="001B7DBC" w:rsidRPr="0084635B" w:rsidRDefault="001B7DBC" w:rsidP="001B7DBC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Seek outside services to appropriately handle the concerning behavior.</w:t>
      </w:r>
    </w:p>
    <w:p w14:paraId="38786929" w14:textId="55599EEB" w:rsidR="001B7DBC" w:rsidRPr="0084635B" w:rsidRDefault="001B7DBC" w:rsidP="001B7DBC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Attend appropriate workshops offered by the Julia N. Visor Center (</w:t>
      </w:r>
      <w:hyperlink r:id="rId12" w:tgtFrame="_blank" w:history="1">
        <w:r w:rsidRPr="0084635B">
          <w:rPr>
            <w:rFonts w:ascii="Times New Roman" w:eastAsia="Times New Roman" w:hAnsi="Times New Roman" w:cs="Times New Roman"/>
            <w:color w:val="0563C1"/>
            <w:u w:val="single"/>
          </w:rPr>
          <w:t>https://universitycollege.illinoisstate.edu/help/</w:t>
        </w:r>
      </w:hyperlink>
      <w:r w:rsidRPr="0084635B">
        <w:rPr>
          <w:rFonts w:ascii="Times New Roman" w:eastAsia="Times New Roman" w:hAnsi="Times New Roman" w:cs="Times New Roman"/>
        </w:rPr>
        <w:t>)</w:t>
      </w:r>
    </w:p>
    <w:p w14:paraId="1C7A9AA3" w14:textId="77777777" w:rsidR="00917EA7" w:rsidRPr="0084635B" w:rsidRDefault="00917EA7" w:rsidP="00917EA7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Schedule appointment with Graduate School Writing Support (Anna Ortiz, https://grad.illinoisstate.edu/students/writing-support/)</w:t>
      </w:r>
    </w:p>
    <w:p w14:paraId="36D87A85" w14:textId="3C556729" w:rsidR="001B7DBC" w:rsidRPr="0084635B" w:rsidRDefault="00917EA7" w:rsidP="00026D4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Consult with</w:t>
      </w:r>
      <w:r w:rsidR="0036483C" w:rsidRPr="0084635B">
        <w:rPr>
          <w:rFonts w:ascii="Times New Roman" w:eastAsia="Times New Roman" w:hAnsi="Times New Roman" w:cs="Times New Roman"/>
        </w:rPr>
        <w:t xml:space="preserve"> </w:t>
      </w:r>
      <w:r w:rsidRPr="0084635B">
        <w:rPr>
          <w:rFonts w:ascii="Times New Roman" w:eastAsia="Times New Roman" w:hAnsi="Times New Roman" w:cs="Times New Roman"/>
        </w:rPr>
        <w:t xml:space="preserve">ISU/MCN librarian </w:t>
      </w:r>
      <w:r w:rsidR="0036483C" w:rsidRPr="0084635B">
        <w:rPr>
          <w:rFonts w:ascii="Times New Roman" w:eastAsia="Times New Roman" w:hAnsi="Times New Roman" w:cs="Times New Roman"/>
        </w:rPr>
        <w:t>(</w:t>
      </w:r>
      <w:r w:rsidRPr="0084635B">
        <w:rPr>
          <w:rFonts w:ascii="Times New Roman" w:eastAsia="Times New Roman" w:hAnsi="Times New Roman" w:cs="Times New Roman"/>
        </w:rPr>
        <w:t xml:space="preserve">Laura Killingsworth- </w:t>
      </w:r>
      <w:hyperlink r:id="rId13" w:history="1">
        <w:r w:rsidRPr="0084635B">
          <w:rPr>
            <w:rStyle w:val="Hyperlink"/>
            <w:rFonts w:ascii="Times New Roman" w:eastAsia="Times New Roman" w:hAnsi="Times New Roman" w:cs="Times New Roman"/>
          </w:rPr>
          <w:t>lakill1@ilstu.edu</w:t>
        </w:r>
      </w:hyperlink>
      <w:r w:rsidR="0036483C" w:rsidRPr="0084635B">
        <w:rPr>
          <w:rFonts w:ascii="Times New Roman" w:eastAsia="Times New Roman" w:hAnsi="Times New Roman" w:cs="Times New Roman"/>
        </w:rPr>
        <w:t>)</w:t>
      </w:r>
    </w:p>
    <w:p w14:paraId="4DA4BC79" w14:textId="08C4F87F" w:rsidR="00917EA7" w:rsidRPr="0084635B" w:rsidRDefault="00917EA7" w:rsidP="00917EA7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Meet with Director of Graduate Programs to address course/clinical behaviors and/or course/clinical progression concerns (Kim Astroth</w:t>
      </w:r>
      <w:r w:rsidR="0036483C" w:rsidRPr="0084635B">
        <w:rPr>
          <w:rFonts w:ascii="Times New Roman" w:eastAsia="Times New Roman" w:hAnsi="Times New Roman" w:cs="Times New Roman"/>
        </w:rPr>
        <w:t>-</w:t>
      </w:r>
      <w:r w:rsidRPr="0084635B">
        <w:rPr>
          <w:rFonts w:ascii="Times New Roman" w:eastAsia="Times New Roman" w:hAnsi="Times New Roman" w:cs="Times New Roman"/>
        </w:rPr>
        <w:t xml:space="preserve"> </w:t>
      </w:r>
      <w:hyperlink r:id="rId14" w:history="1">
        <w:r w:rsidRPr="0084635B">
          <w:rPr>
            <w:rStyle w:val="Hyperlink"/>
            <w:rFonts w:ascii="Times New Roman" w:eastAsia="Times New Roman" w:hAnsi="Times New Roman" w:cs="Times New Roman"/>
          </w:rPr>
          <w:t>kmastro@ilstu.edu</w:t>
        </w:r>
      </w:hyperlink>
      <w:r w:rsidRPr="0084635B">
        <w:rPr>
          <w:rFonts w:ascii="Times New Roman" w:eastAsia="Times New Roman" w:hAnsi="Times New Roman" w:cs="Times New Roman"/>
        </w:rPr>
        <w:t>) </w:t>
      </w:r>
    </w:p>
    <w:p w14:paraId="1F1C282E" w14:textId="6BAAB314" w:rsidR="00CA4806" w:rsidRPr="0084635B" w:rsidRDefault="00DD7BEF" w:rsidP="00DD7BEF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 xml:space="preserve">Meet with </w:t>
      </w:r>
      <w:r w:rsidR="00413856">
        <w:rPr>
          <w:rFonts w:ascii="Times New Roman" w:eastAsia="Times New Roman" w:hAnsi="Times New Roman" w:cs="Times New Roman"/>
        </w:rPr>
        <w:t>Post-licensure</w:t>
      </w:r>
      <w:r w:rsidRPr="0084635B">
        <w:rPr>
          <w:rFonts w:ascii="Times New Roman" w:eastAsia="Times New Roman" w:hAnsi="Times New Roman" w:cs="Times New Roman"/>
        </w:rPr>
        <w:t xml:space="preserve"> Academic Advisor (Melissa Moody; </w:t>
      </w:r>
      <w:hyperlink r:id="rId15" w:history="1">
        <w:r w:rsidRPr="0084635B">
          <w:rPr>
            <w:rStyle w:val="Hyperlink"/>
            <w:rFonts w:ascii="Times New Roman" w:eastAsia="Times New Roman" w:hAnsi="Times New Roman" w:cs="Times New Roman"/>
          </w:rPr>
          <w:t>mkmoody@ilstu.edu</w:t>
        </w:r>
      </w:hyperlink>
      <w:r w:rsidRPr="0084635B">
        <w:rPr>
          <w:rFonts w:ascii="Times New Roman" w:eastAsia="Times New Roman" w:hAnsi="Times New Roman" w:cs="Times New Roman"/>
        </w:rPr>
        <w:t>; 309-438-7035)</w:t>
      </w:r>
      <w:r w:rsidR="00CA4806" w:rsidRPr="0084635B">
        <w:rPr>
          <w:rFonts w:ascii="Times New Roman" w:eastAsia="Times New Roman" w:hAnsi="Times New Roman" w:cs="Times New Roman"/>
        </w:rPr>
        <w:t xml:space="preserve"> for the following:</w:t>
      </w:r>
    </w:p>
    <w:p w14:paraId="604F6840" w14:textId="57CC2018" w:rsidR="00917EA7" w:rsidRPr="0084635B" w:rsidRDefault="00CA4806" w:rsidP="00CA4806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 xml:space="preserve">To </w:t>
      </w:r>
      <w:r w:rsidR="00DD7BEF" w:rsidRPr="0084635B">
        <w:rPr>
          <w:rFonts w:ascii="Times New Roman" w:eastAsia="Times New Roman" w:hAnsi="Times New Roman" w:cs="Times New Roman"/>
        </w:rPr>
        <w:t>address plan of study, coaching through educational decisions/career options, personal problem solving</w:t>
      </w:r>
    </w:p>
    <w:p w14:paraId="4CF81242" w14:textId="603221C1" w:rsidR="00CA4806" w:rsidRPr="0084635B" w:rsidRDefault="00CA4806" w:rsidP="00CA4806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To help develop more effective time management skills</w:t>
      </w:r>
    </w:p>
    <w:p w14:paraId="7E45C6FF" w14:textId="29C657EA" w:rsidR="00CA4806" w:rsidRPr="0084635B" w:rsidRDefault="00CA4806" w:rsidP="00714721">
      <w:pPr>
        <w:pStyle w:val="ListParagraph"/>
        <w:numPr>
          <w:ilvl w:val="1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84635B">
        <w:rPr>
          <w:rFonts w:ascii="Times New Roman" w:eastAsia="Times New Roman" w:hAnsi="Times New Roman" w:cs="Times New Roman"/>
        </w:rPr>
        <w:t>To discuss social/emotional support and additional campus supports</w:t>
      </w:r>
    </w:p>
    <w:p w14:paraId="7F69E232" w14:textId="449D4E2A" w:rsidR="00301892" w:rsidRPr="0084635B" w:rsidRDefault="00301892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61CC7F97" w14:textId="77777777" w:rsidR="00CA4806" w:rsidRPr="0084635B" w:rsidRDefault="00CA4806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4ED2F031" w14:textId="77777777" w:rsidR="00301892" w:rsidRPr="0084635B" w:rsidRDefault="00301892" w:rsidP="00BF2A97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6A249ED2" w14:textId="77777777" w:rsidR="00C22936" w:rsidRPr="0084635B" w:rsidRDefault="00C22936" w:rsidP="00C22936">
      <w:pPr>
        <w:spacing w:line="259" w:lineRule="auto"/>
        <w:rPr>
          <w:rFonts w:ascii="Times New Roman" w:hAnsi="Times New Roman" w:cs="Times New Roman"/>
          <w:b/>
          <w:bCs/>
          <w:u w:val="single"/>
        </w:rPr>
      </w:pPr>
      <w:r w:rsidRPr="0084635B">
        <w:rPr>
          <w:rFonts w:ascii="Times New Roman" w:hAnsi="Times New Roman" w:cs="Times New Roman"/>
          <w:b/>
          <w:bCs/>
          <w:u w:val="single"/>
        </w:rPr>
        <w:br w:type="page"/>
      </w:r>
    </w:p>
    <w:p w14:paraId="0A2E216A" w14:textId="6E6F8C2F" w:rsidR="00BF2A97" w:rsidRPr="0084635B" w:rsidRDefault="00BF2A97" w:rsidP="00BF2A97">
      <w:pPr>
        <w:spacing w:line="240" w:lineRule="auto"/>
        <w:rPr>
          <w:rFonts w:ascii="Times New Roman" w:hAnsi="Times New Roman" w:cs="Times New Roman"/>
          <w:b/>
          <w:bCs/>
          <w:u w:val="single"/>
        </w:rPr>
      </w:pPr>
      <w:r w:rsidRPr="0084635B">
        <w:rPr>
          <w:rFonts w:ascii="Times New Roman" w:hAnsi="Times New Roman" w:cs="Times New Roman"/>
          <w:b/>
          <w:bCs/>
          <w:u w:val="single"/>
        </w:rPr>
        <w:lastRenderedPageBreak/>
        <w:t>SUBMISSION, DISTRIBUTION, and FOLLOW-UP</w:t>
      </w:r>
    </w:p>
    <w:p w14:paraId="6757CEDC" w14:textId="5C783839" w:rsidR="006A323C" w:rsidRPr="0084635B" w:rsidRDefault="006A323C" w:rsidP="00F647C7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The purpose of the Performance Improvement Plan is to </w:t>
      </w:r>
      <w:r w:rsidR="00167F0D" w:rsidRPr="0084635B">
        <w:rPr>
          <w:rFonts w:ascii="Times New Roman" w:hAnsi="Times New Roman" w:cs="Times New Roman"/>
        </w:rPr>
        <w:t>assist students with a plan to improve overall course performance.</w:t>
      </w:r>
    </w:p>
    <w:p w14:paraId="0F1645E0" w14:textId="77777777" w:rsidR="003D7AB8" w:rsidRPr="0084635B" w:rsidRDefault="003D7AB8" w:rsidP="003D7AB8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26C4A7F7" w14:textId="089C182B" w:rsidR="00BF2A97" w:rsidRPr="0084635B" w:rsidRDefault="00BF2A97" w:rsidP="00F647C7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Faculty initiating the form will:</w:t>
      </w:r>
    </w:p>
    <w:p w14:paraId="16CAC55F" w14:textId="7FC8A321" w:rsidR="0008761E" w:rsidRPr="0084635B" w:rsidRDefault="0008761E" w:rsidP="00F647C7">
      <w:pPr>
        <w:pStyle w:val="ListParagraph"/>
        <w:numPr>
          <w:ilvl w:val="1"/>
          <w:numId w:val="9"/>
        </w:num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Communicate concerns regarding student success to the </w:t>
      </w:r>
      <w:r w:rsidR="00167F0D" w:rsidRPr="0084635B">
        <w:rPr>
          <w:rFonts w:ascii="Times New Roman" w:hAnsi="Times New Roman" w:cs="Times New Roman"/>
        </w:rPr>
        <w:t xml:space="preserve">Program </w:t>
      </w:r>
      <w:r w:rsidRPr="0084635B">
        <w:rPr>
          <w:rFonts w:ascii="Times New Roman" w:hAnsi="Times New Roman" w:cs="Times New Roman"/>
        </w:rPr>
        <w:t>Lead</w:t>
      </w:r>
      <w:r w:rsidR="00755913" w:rsidRPr="0084635B">
        <w:rPr>
          <w:rFonts w:ascii="Times New Roman" w:hAnsi="Times New Roman" w:cs="Times New Roman"/>
        </w:rPr>
        <w:t xml:space="preserve">. </w:t>
      </w:r>
    </w:p>
    <w:p w14:paraId="616C7B01" w14:textId="35910071" w:rsidR="00BF2A97" w:rsidRPr="0084635B" w:rsidRDefault="00BF2A97" w:rsidP="00F647C7">
      <w:pPr>
        <w:pStyle w:val="ListParagraph"/>
        <w:numPr>
          <w:ilvl w:val="1"/>
          <w:numId w:val="9"/>
        </w:num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Provide completed</w:t>
      </w:r>
      <w:r w:rsidRPr="0084635B">
        <w:rPr>
          <w:rFonts w:ascii="Times New Roman" w:hAnsi="Times New Roman" w:cs="Times New Roman"/>
          <w:b/>
          <w:bCs/>
        </w:rPr>
        <w:t xml:space="preserve"> </w:t>
      </w:r>
      <w:r w:rsidR="00763D0B" w:rsidRPr="0084635B">
        <w:rPr>
          <w:rFonts w:ascii="Times New Roman" w:hAnsi="Times New Roman" w:cs="Times New Roman"/>
          <w:b/>
          <w:bCs/>
        </w:rPr>
        <w:t>PIP</w:t>
      </w:r>
      <w:r w:rsidR="00763D0B" w:rsidRPr="0084635B">
        <w:rPr>
          <w:rFonts w:ascii="Times New Roman" w:hAnsi="Times New Roman" w:cs="Times New Roman"/>
        </w:rPr>
        <w:t xml:space="preserve"> </w:t>
      </w:r>
      <w:r w:rsidRPr="0084635B">
        <w:rPr>
          <w:rFonts w:ascii="Times New Roman" w:hAnsi="Times New Roman" w:cs="Times New Roman"/>
        </w:rPr>
        <w:t xml:space="preserve">FORM to the student. </w:t>
      </w:r>
    </w:p>
    <w:p w14:paraId="4E51391F" w14:textId="71EF064F" w:rsidR="006C4EB9" w:rsidRPr="0084635B" w:rsidRDefault="00693BBD" w:rsidP="00F647C7">
      <w:pPr>
        <w:pStyle w:val="ListParagraph"/>
        <w:numPr>
          <w:ilvl w:val="1"/>
          <w:numId w:val="9"/>
        </w:num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Electronic forms should be transmitted </w:t>
      </w:r>
      <w:r w:rsidR="00176161" w:rsidRPr="0084635B">
        <w:rPr>
          <w:rFonts w:ascii="Times New Roman" w:hAnsi="Times New Roman" w:cs="Times New Roman"/>
        </w:rPr>
        <w:t>to the student via ISU email, giving careful consideration that the correct student is being sent this information.</w:t>
      </w:r>
    </w:p>
    <w:p w14:paraId="1B5F41C1" w14:textId="4ACE003C" w:rsidR="00BF2A97" w:rsidRPr="0084635B" w:rsidRDefault="00BF2A97" w:rsidP="00F647C7">
      <w:pPr>
        <w:pStyle w:val="ListParagraph"/>
        <w:numPr>
          <w:ilvl w:val="1"/>
          <w:numId w:val="9"/>
        </w:numPr>
        <w:spacing w:line="240" w:lineRule="auto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Submit the final electronic, scanned</w:t>
      </w:r>
      <w:r w:rsidR="00911494" w:rsidRPr="0084635B">
        <w:rPr>
          <w:rFonts w:ascii="Times New Roman" w:hAnsi="Times New Roman" w:cs="Times New Roman"/>
        </w:rPr>
        <w:t>,</w:t>
      </w:r>
      <w:r w:rsidRPr="0084635B">
        <w:rPr>
          <w:rFonts w:ascii="Times New Roman" w:hAnsi="Times New Roman" w:cs="Times New Roman"/>
        </w:rPr>
        <w:t xml:space="preserve"> or </w:t>
      </w:r>
      <w:r w:rsidR="00417502" w:rsidRPr="0084635B">
        <w:rPr>
          <w:rFonts w:ascii="Times New Roman" w:hAnsi="Times New Roman" w:cs="Times New Roman"/>
        </w:rPr>
        <w:t>photocopy</w:t>
      </w:r>
      <w:r w:rsidRPr="0084635B">
        <w:rPr>
          <w:rFonts w:ascii="Times New Roman" w:hAnsi="Times New Roman" w:cs="Times New Roman"/>
        </w:rPr>
        <w:t xml:space="preserve"> of the</w:t>
      </w:r>
      <w:r w:rsidR="00763D0B" w:rsidRPr="0084635B">
        <w:rPr>
          <w:rFonts w:ascii="Times New Roman" w:hAnsi="Times New Roman" w:cs="Times New Roman"/>
        </w:rPr>
        <w:t xml:space="preserve"> </w:t>
      </w:r>
      <w:r w:rsidR="00763D0B" w:rsidRPr="0084635B">
        <w:rPr>
          <w:rFonts w:ascii="Times New Roman" w:hAnsi="Times New Roman" w:cs="Times New Roman"/>
          <w:b/>
          <w:bCs/>
        </w:rPr>
        <w:t>PIP</w:t>
      </w:r>
      <w:r w:rsidRPr="0084635B">
        <w:rPr>
          <w:rFonts w:ascii="Times New Roman" w:hAnsi="Times New Roman" w:cs="Times New Roman"/>
          <w:b/>
          <w:bCs/>
        </w:rPr>
        <w:t xml:space="preserve"> </w:t>
      </w:r>
      <w:r w:rsidRPr="0084635B">
        <w:rPr>
          <w:rFonts w:ascii="Times New Roman" w:hAnsi="Times New Roman" w:cs="Times New Roman"/>
        </w:rPr>
        <w:t xml:space="preserve">to the </w:t>
      </w:r>
      <w:r w:rsidR="00167F0D" w:rsidRPr="0084635B">
        <w:rPr>
          <w:rFonts w:ascii="Times New Roman" w:hAnsi="Times New Roman" w:cs="Times New Roman"/>
        </w:rPr>
        <w:t xml:space="preserve">Program </w:t>
      </w:r>
      <w:r w:rsidR="00565D1A" w:rsidRPr="0084635B">
        <w:rPr>
          <w:rFonts w:ascii="Times New Roman" w:hAnsi="Times New Roman" w:cs="Times New Roman"/>
        </w:rPr>
        <w:t>Lead</w:t>
      </w:r>
      <w:r w:rsidR="00693BBD" w:rsidRPr="0084635B">
        <w:rPr>
          <w:rFonts w:ascii="Times New Roman" w:hAnsi="Times New Roman" w:cs="Times New Roman"/>
        </w:rPr>
        <w:t xml:space="preserve"> and copy the </w:t>
      </w:r>
      <w:r w:rsidR="00565D1A" w:rsidRPr="0084635B">
        <w:rPr>
          <w:rFonts w:ascii="Times New Roman" w:hAnsi="Times New Roman" w:cs="Times New Roman"/>
        </w:rPr>
        <w:t xml:space="preserve">Graduate </w:t>
      </w:r>
      <w:r w:rsidRPr="0084635B">
        <w:rPr>
          <w:rFonts w:ascii="Times New Roman" w:hAnsi="Times New Roman" w:cs="Times New Roman"/>
        </w:rPr>
        <w:t>Program Directo</w:t>
      </w:r>
      <w:r w:rsidR="00565D1A" w:rsidRPr="0084635B">
        <w:rPr>
          <w:rFonts w:ascii="Times New Roman" w:hAnsi="Times New Roman" w:cs="Times New Roman"/>
        </w:rPr>
        <w:t>r</w:t>
      </w:r>
      <w:r w:rsidR="00FC3676" w:rsidRPr="0084635B">
        <w:rPr>
          <w:rFonts w:ascii="Times New Roman" w:hAnsi="Times New Roman" w:cs="Times New Roman"/>
        </w:rPr>
        <w:t xml:space="preserve"> </w:t>
      </w:r>
      <w:r w:rsidRPr="0084635B">
        <w:rPr>
          <w:rFonts w:ascii="Times New Roman" w:hAnsi="Times New Roman" w:cs="Times New Roman"/>
          <w:u w:val="single"/>
        </w:rPr>
        <w:t xml:space="preserve">via </w:t>
      </w:r>
      <w:r w:rsidR="00176161" w:rsidRPr="0084635B">
        <w:rPr>
          <w:rFonts w:ascii="Times New Roman" w:hAnsi="Times New Roman" w:cs="Times New Roman"/>
          <w:u w:val="single"/>
        </w:rPr>
        <w:t xml:space="preserve">ISU </w:t>
      </w:r>
      <w:r w:rsidRPr="0084635B">
        <w:rPr>
          <w:rFonts w:ascii="Times New Roman" w:hAnsi="Times New Roman" w:cs="Times New Roman"/>
          <w:u w:val="single"/>
        </w:rPr>
        <w:t>email</w:t>
      </w:r>
      <w:r w:rsidR="00176161" w:rsidRPr="0084635B">
        <w:rPr>
          <w:rFonts w:ascii="Times New Roman" w:hAnsi="Times New Roman" w:cs="Times New Roman"/>
        </w:rPr>
        <w:t>.</w:t>
      </w:r>
    </w:p>
    <w:p w14:paraId="2491228C" w14:textId="1F05C5CA" w:rsidR="00BF2A97" w:rsidRPr="0084635B" w:rsidRDefault="00176161" w:rsidP="00176161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If a student is nonresponsive to meeting with faculty to discuss </w:t>
      </w:r>
      <w:r w:rsidRPr="0084635B">
        <w:rPr>
          <w:rFonts w:ascii="Times New Roman" w:hAnsi="Times New Roman" w:cs="Times New Roman"/>
          <w:b/>
          <w:bCs/>
        </w:rPr>
        <w:t xml:space="preserve">PIP </w:t>
      </w:r>
      <w:r w:rsidRPr="0084635B">
        <w:rPr>
          <w:rFonts w:ascii="Times New Roman" w:hAnsi="Times New Roman" w:cs="Times New Roman"/>
        </w:rPr>
        <w:t xml:space="preserve">form after 1 week, write “student nonresponsive” in the student signature area.  </w:t>
      </w:r>
    </w:p>
    <w:p w14:paraId="3B8197B9" w14:textId="77777777" w:rsidR="00176161" w:rsidRPr="0084635B" w:rsidRDefault="00176161" w:rsidP="00176161">
      <w:pPr>
        <w:pStyle w:val="ListParagraph"/>
        <w:ind w:left="1440"/>
        <w:rPr>
          <w:rFonts w:ascii="Times New Roman" w:hAnsi="Times New Roman" w:cs="Times New Roman"/>
        </w:rPr>
      </w:pPr>
    </w:p>
    <w:p w14:paraId="48EC45BC" w14:textId="77777777" w:rsidR="00C52E7F" w:rsidRPr="0084635B" w:rsidRDefault="00BF2A97" w:rsidP="00F647C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Upon receipt, the Director</w:t>
      </w:r>
      <w:r w:rsidR="00167F0D" w:rsidRPr="0084635B">
        <w:rPr>
          <w:rFonts w:ascii="Times New Roman" w:hAnsi="Times New Roman" w:cs="Times New Roman"/>
        </w:rPr>
        <w:t xml:space="preserve"> of Graduate Programs</w:t>
      </w:r>
      <w:r w:rsidRPr="0084635B">
        <w:rPr>
          <w:rFonts w:ascii="Times New Roman" w:hAnsi="Times New Roman" w:cs="Times New Roman"/>
        </w:rPr>
        <w:t xml:space="preserve"> will review the</w:t>
      </w:r>
      <w:r w:rsidR="00D510C9" w:rsidRPr="0084635B">
        <w:rPr>
          <w:rFonts w:ascii="Times New Roman" w:hAnsi="Times New Roman" w:cs="Times New Roman"/>
        </w:rPr>
        <w:t xml:space="preserve"> </w:t>
      </w:r>
      <w:r w:rsidR="00D510C9" w:rsidRPr="0084635B">
        <w:rPr>
          <w:rFonts w:ascii="Times New Roman" w:hAnsi="Times New Roman" w:cs="Times New Roman"/>
          <w:b/>
          <w:bCs/>
        </w:rPr>
        <w:t>PIP</w:t>
      </w:r>
      <w:r w:rsidRPr="0084635B">
        <w:rPr>
          <w:rFonts w:ascii="Times New Roman" w:hAnsi="Times New Roman" w:cs="Times New Roman"/>
          <w:b/>
          <w:bCs/>
        </w:rPr>
        <w:t xml:space="preserve"> </w:t>
      </w:r>
      <w:r w:rsidRPr="0084635B">
        <w:rPr>
          <w:rFonts w:ascii="Times New Roman" w:hAnsi="Times New Roman" w:cs="Times New Roman"/>
        </w:rPr>
        <w:t xml:space="preserve">and </w:t>
      </w:r>
      <w:r w:rsidR="00C52E7F" w:rsidRPr="0084635B">
        <w:rPr>
          <w:rFonts w:ascii="Times New Roman" w:hAnsi="Times New Roman" w:cs="Times New Roman"/>
        </w:rPr>
        <w:t xml:space="preserve">it will be stored in </w:t>
      </w:r>
    </w:p>
    <w:p w14:paraId="6EE72C4C" w14:textId="4925C465" w:rsidR="00BF2A97" w:rsidRPr="0084635B" w:rsidRDefault="00C52E7F" w:rsidP="00C52E7F">
      <w:pPr>
        <w:pStyle w:val="ListParagraph"/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Teams - </w:t>
      </w:r>
      <w:r w:rsidR="00176161" w:rsidRPr="0084635B">
        <w:rPr>
          <w:rFonts w:ascii="Times New Roman" w:hAnsi="Times New Roman" w:cs="Times New Roman"/>
        </w:rPr>
        <w:t>PIP Team by Administrative Associate for the Undergraduate/Graduate Directors</w:t>
      </w:r>
      <w:r w:rsidR="00BF2A97" w:rsidRPr="0084635B">
        <w:rPr>
          <w:rFonts w:ascii="Times New Roman" w:hAnsi="Times New Roman" w:cs="Times New Roman"/>
        </w:rPr>
        <w:t xml:space="preserve">.  </w:t>
      </w:r>
    </w:p>
    <w:p w14:paraId="359B5ED7" w14:textId="77777777" w:rsidR="00BF2A97" w:rsidRPr="0084635B" w:rsidRDefault="00BF2A97" w:rsidP="00F647C7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Access to the TEAMS site will be restricted to the following:</w:t>
      </w:r>
    </w:p>
    <w:p w14:paraId="7D299849" w14:textId="14862570" w:rsidR="007F56FA" w:rsidRPr="0084635B" w:rsidRDefault="007F56FA" w:rsidP="00F647C7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Administrative Associate for the Undergraduate/Graduate Directors</w:t>
      </w:r>
    </w:p>
    <w:p w14:paraId="24922211" w14:textId="0D792FC0" w:rsidR="00BF2A97" w:rsidRPr="0084635B" w:rsidRDefault="00BF2A97" w:rsidP="00F647C7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Student Advisor</w:t>
      </w:r>
    </w:p>
    <w:p w14:paraId="2F2D5BCF" w14:textId="4BBE97C7" w:rsidR="00BF2A97" w:rsidRPr="0084635B" w:rsidRDefault="00BF2A97" w:rsidP="00F647C7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Director of </w:t>
      </w:r>
      <w:r w:rsidR="00167F0D" w:rsidRPr="0084635B">
        <w:rPr>
          <w:rFonts w:ascii="Times New Roman" w:hAnsi="Times New Roman" w:cs="Times New Roman"/>
        </w:rPr>
        <w:t xml:space="preserve">Graduate </w:t>
      </w:r>
      <w:r w:rsidRPr="0084635B">
        <w:rPr>
          <w:rFonts w:ascii="Times New Roman" w:hAnsi="Times New Roman" w:cs="Times New Roman"/>
        </w:rPr>
        <w:t>Programs</w:t>
      </w:r>
    </w:p>
    <w:p w14:paraId="7A27E81E" w14:textId="77777777" w:rsidR="00BF2A97" w:rsidRPr="0084635B" w:rsidRDefault="00BF2A97" w:rsidP="00F647C7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Associate Dean for Academics</w:t>
      </w:r>
    </w:p>
    <w:p w14:paraId="6800B185" w14:textId="77777777" w:rsidR="00BF2A97" w:rsidRPr="0084635B" w:rsidRDefault="00BF2A97" w:rsidP="00F647C7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>Associate Dean for Student Support Services</w:t>
      </w:r>
    </w:p>
    <w:p w14:paraId="7DA7276F" w14:textId="77777777" w:rsidR="00BF2A97" w:rsidRPr="0084635B" w:rsidRDefault="00BF2A97" w:rsidP="00F647C7">
      <w:pPr>
        <w:pStyle w:val="ListParagraph"/>
        <w:numPr>
          <w:ilvl w:val="2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Dean </w:t>
      </w:r>
    </w:p>
    <w:p w14:paraId="1A1F2FC6" w14:textId="77777777" w:rsidR="00F647C7" w:rsidRPr="0084635B" w:rsidRDefault="00F647C7" w:rsidP="00F647C7">
      <w:pPr>
        <w:pStyle w:val="ListParagraph"/>
        <w:rPr>
          <w:rFonts w:ascii="Times New Roman" w:hAnsi="Times New Roman" w:cs="Times New Roman"/>
        </w:rPr>
      </w:pPr>
    </w:p>
    <w:p w14:paraId="1619C62C" w14:textId="69D1948B" w:rsidR="00BF2A97" w:rsidRPr="0084635B" w:rsidRDefault="00BF2A97" w:rsidP="00F647C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The </w:t>
      </w:r>
      <w:r w:rsidR="00167F0D" w:rsidRPr="0084635B">
        <w:rPr>
          <w:rFonts w:ascii="Times New Roman" w:hAnsi="Times New Roman" w:cs="Times New Roman"/>
        </w:rPr>
        <w:t>Director of Graduate Programs</w:t>
      </w:r>
      <w:r w:rsidRPr="0084635B">
        <w:rPr>
          <w:rFonts w:ascii="Times New Roman" w:hAnsi="Times New Roman" w:cs="Times New Roman"/>
        </w:rPr>
        <w:t xml:space="preserve"> will prepare a monthly summary report of students who have received the </w:t>
      </w:r>
      <w:bookmarkStart w:id="1" w:name="_Hlk67305419"/>
      <w:r w:rsidR="008F28EB" w:rsidRPr="0084635B">
        <w:rPr>
          <w:rFonts w:ascii="Times New Roman" w:hAnsi="Times New Roman" w:cs="Times New Roman"/>
          <w:b/>
          <w:bCs/>
        </w:rPr>
        <w:t xml:space="preserve">PIP </w:t>
      </w:r>
      <w:bookmarkEnd w:id="1"/>
      <w:r w:rsidRPr="0084635B">
        <w:rPr>
          <w:rFonts w:ascii="Times New Roman" w:hAnsi="Times New Roman" w:cs="Times New Roman"/>
        </w:rPr>
        <w:t>and submit it to the Associate Dean for Academics</w:t>
      </w:r>
      <w:r w:rsidR="006646AA" w:rsidRPr="0084635B">
        <w:rPr>
          <w:rFonts w:ascii="Times New Roman" w:hAnsi="Times New Roman" w:cs="Times New Roman"/>
        </w:rPr>
        <w:t xml:space="preserve">. </w:t>
      </w:r>
    </w:p>
    <w:p w14:paraId="75D4509C" w14:textId="77777777" w:rsidR="00BF2A97" w:rsidRPr="0084635B" w:rsidRDefault="00BF2A97" w:rsidP="00BF2A97">
      <w:pPr>
        <w:pStyle w:val="ListParagraph"/>
        <w:rPr>
          <w:rFonts w:ascii="Times New Roman" w:hAnsi="Times New Roman" w:cs="Times New Roman"/>
        </w:rPr>
      </w:pPr>
    </w:p>
    <w:p w14:paraId="6D256D93" w14:textId="094B399B" w:rsidR="00BF2A97" w:rsidRPr="0084635B" w:rsidRDefault="00BF2A97" w:rsidP="00F647C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Monthly, the </w:t>
      </w:r>
      <w:r w:rsidR="00167F0D" w:rsidRPr="0084635B">
        <w:rPr>
          <w:rFonts w:ascii="Times New Roman" w:hAnsi="Times New Roman" w:cs="Times New Roman"/>
        </w:rPr>
        <w:t>Director of Graduate Programs</w:t>
      </w:r>
      <w:r w:rsidRPr="0084635B">
        <w:rPr>
          <w:rFonts w:ascii="Times New Roman" w:hAnsi="Times New Roman" w:cs="Times New Roman"/>
        </w:rPr>
        <w:t xml:space="preserve"> will meet with the </w:t>
      </w:r>
      <w:r w:rsidR="00167F0D" w:rsidRPr="0084635B">
        <w:rPr>
          <w:rFonts w:ascii="Times New Roman" w:hAnsi="Times New Roman" w:cs="Times New Roman"/>
        </w:rPr>
        <w:t>Program Leads</w:t>
      </w:r>
      <w:r w:rsidRPr="0084635B">
        <w:rPr>
          <w:rFonts w:ascii="Times New Roman" w:hAnsi="Times New Roman" w:cs="Times New Roman"/>
        </w:rPr>
        <w:t xml:space="preserve"> and the </w:t>
      </w:r>
      <w:r w:rsidR="00413856">
        <w:rPr>
          <w:rFonts w:ascii="Times New Roman" w:hAnsi="Times New Roman" w:cs="Times New Roman"/>
        </w:rPr>
        <w:t xml:space="preserve">Post-licensure Academic </w:t>
      </w:r>
      <w:r w:rsidRPr="0084635B">
        <w:rPr>
          <w:rFonts w:ascii="Times New Roman" w:hAnsi="Times New Roman" w:cs="Times New Roman"/>
        </w:rPr>
        <w:t xml:space="preserve">Advisor for the purpose of reviewing all active </w:t>
      </w:r>
      <w:r w:rsidR="008F28EB" w:rsidRPr="0084635B">
        <w:rPr>
          <w:rFonts w:ascii="Times New Roman" w:hAnsi="Times New Roman" w:cs="Times New Roman"/>
          <w:b/>
          <w:bCs/>
        </w:rPr>
        <w:t>PIP</w:t>
      </w:r>
      <w:r w:rsidRPr="0084635B">
        <w:rPr>
          <w:rFonts w:ascii="Times New Roman" w:hAnsi="Times New Roman" w:cs="Times New Roman"/>
        </w:rPr>
        <w:t>s.</w:t>
      </w:r>
    </w:p>
    <w:p w14:paraId="4FE998D0" w14:textId="77777777" w:rsidR="00BF2A97" w:rsidRPr="0084635B" w:rsidRDefault="00BF2A97" w:rsidP="00BF2A97">
      <w:pPr>
        <w:pStyle w:val="ListParagraph"/>
        <w:rPr>
          <w:rFonts w:ascii="Times New Roman" w:hAnsi="Times New Roman" w:cs="Times New Roman"/>
        </w:rPr>
      </w:pPr>
    </w:p>
    <w:p w14:paraId="4F983981" w14:textId="5A4A314D" w:rsidR="00BF2A97" w:rsidRPr="0084635B" w:rsidRDefault="00BF2A97" w:rsidP="00F647C7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84635B">
        <w:rPr>
          <w:rFonts w:ascii="Times New Roman" w:hAnsi="Times New Roman" w:cs="Times New Roman"/>
        </w:rPr>
        <w:t xml:space="preserve">Annually in </w:t>
      </w:r>
      <w:r w:rsidR="003B1162" w:rsidRPr="0084635B">
        <w:rPr>
          <w:rFonts w:ascii="Times New Roman" w:hAnsi="Times New Roman" w:cs="Times New Roman"/>
        </w:rPr>
        <w:t>May</w:t>
      </w:r>
      <w:r w:rsidR="005B4434" w:rsidRPr="0084635B">
        <w:rPr>
          <w:rFonts w:ascii="Times New Roman" w:hAnsi="Times New Roman" w:cs="Times New Roman"/>
        </w:rPr>
        <w:t xml:space="preserve">, </w:t>
      </w:r>
      <w:r w:rsidRPr="0084635B">
        <w:rPr>
          <w:rFonts w:ascii="Times New Roman" w:hAnsi="Times New Roman" w:cs="Times New Roman"/>
        </w:rPr>
        <w:t xml:space="preserve">the </w:t>
      </w:r>
      <w:r w:rsidR="00167F0D" w:rsidRPr="0084635B">
        <w:rPr>
          <w:rFonts w:ascii="Times New Roman" w:hAnsi="Times New Roman" w:cs="Times New Roman"/>
        </w:rPr>
        <w:t>Program Leads</w:t>
      </w:r>
      <w:r w:rsidR="005B4434" w:rsidRPr="0084635B">
        <w:rPr>
          <w:rFonts w:ascii="Times New Roman" w:hAnsi="Times New Roman" w:cs="Times New Roman"/>
        </w:rPr>
        <w:t xml:space="preserve">, </w:t>
      </w:r>
      <w:r w:rsidR="00413856">
        <w:rPr>
          <w:rFonts w:ascii="Times New Roman" w:hAnsi="Times New Roman" w:cs="Times New Roman"/>
        </w:rPr>
        <w:t>Post-licensure Academic</w:t>
      </w:r>
      <w:r w:rsidRPr="0084635B">
        <w:rPr>
          <w:rFonts w:ascii="Times New Roman" w:hAnsi="Times New Roman" w:cs="Times New Roman"/>
        </w:rPr>
        <w:t xml:space="preserve"> Advisor, </w:t>
      </w:r>
      <w:r w:rsidR="005B4434" w:rsidRPr="0084635B">
        <w:rPr>
          <w:rFonts w:ascii="Times New Roman" w:hAnsi="Times New Roman" w:cs="Times New Roman"/>
        </w:rPr>
        <w:t>and t</w:t>
      </w:r>
      <w:r w:rsidRPr="0084635B">
        <w:rPr>
          <w:rFonts w:ascii="Times New Roman" w:hAnsi="Times New Roman" w:cs="Times New Roman"/>
        </w:rPr>
        <w:t xml:space="preserve">he </w:t>
      </w:r>
      <w:r w:rsidR="00167F0D" w:rsidRPr="0084635B">
        <w:rPr>
          <w:rFonts w:ascii="Times New Roman" w:hAnsi="Times New Roman" w:cs="Times New Roman"/>
        </w:rPr>
        <w:t>Director of Graduate Programs</w:t>
      </w:r>
      <w:r w:rsidRPr="0084635B">
        <w:rPr>
          <w:rFonts w:ascii="Times New Roman" w:hAnsi="Times New Roman" w:cs="Times New Roman"/>
        </w:rPr>
        <w:t xml:space="preserve"> will analyze and evaluate aggregate </w:t>
      </w:r>
      <w:r w:rsidR="00674ED7" w:rsidRPr="0084635B">
        <w:rPr>
          <w:rFonts w:ascii="Times New Roman" w:hAnsi="Times New Roman" w:cs="Times New Roman"/>
          <w:b/>
          <w:bCs/>
        </w:rPr>
        <w:t xml:space="preserve">PIP </w:t>
      </w:r>
      <w:r w:rsidRPr="0084635B">
        <w:rPr>
          <w:rFonts w:ascii="Times New Roman" w:hAnsi="Times New Roman" w:cs="Times New Roman"/>
        </w:rPr>
        <w:t xml:space="preserve">data. An annual summary report will be provided to the </w:t>
      </w:r>
      <w:r w:rsidR="002A3289" w:rsidRPr="0084635B">
        <w:rPr>
          <w:rFonts w:ascii="Times New Roman" w:hAnsi="Times New Roman" w:cs="Times New Roman"/>
        </w:rPr>
        <w:t>Graduate Program</w:t>
      </w:r>
      <w:r w:rsidRPr="0084635B">
        <w:rPr>
          <w:rFonts w:ascii="Times New Roman" w:hAnsi="Times New Roman" w:cs="Times New Roman"/>
        </w:rPr>
        <w:t xml:space="preserve"> curriculum committee (</w:t>
      </w:r>
      <w:r w:rsidR="002A3289" w:rsidRPr="0084635B">
        <w:rPr>
          <w:rFonts w:ascii="Times New Roman" w:hAnsi="Times New Roman" w:cs="Times New Roman"/>
        </w:rPr>
        <w:t>G</w:t>
      </w:r>
      <w:r w:rsidRPr="0084635B">
        <w:rPr>
          <w:rFonts w:ascii="Times New Roman" w:hAnsi="Times New Roman" w:cs="Times New Roman"/>
        </w:rPr>
        <w:t>PCC).</w:t>
      </w:r>
      <w:r w:rsidR="00107B46" w:rsidRPr="0084635B">
        <w:rPr>
          <w:rFonts w:ascii="Times New Roman" w:hAnsi="Times New Roman" w:cs="Times New Roman"/>
        </w:rPr>
        <w:t xml:space="preserve"> </w:t>
      </w:r>
    </w:p>
    <w:p w14:paraId="6B0C158B" w14:textId="77777777" w:rsidR="00693BBD" w:rsidRPr="0084635B" w:rsidRDefault="00693BBD" w:rsidP="00693BBD">
      <w:pPr>
        <w:pStyle w:val="ListParagraph"/>
        <w:rPr>
          <w:rFonts w:ascii="Times New Roman" w:hAnsi="Times New Roman" w:cs="Times New Roman"/>
        </w:rPr>
      </w:pPr>
    </w:p>
    <w:p w14:paraId="1DE2F0D1" w14:textId="77777777" w:rsidR="00BF2A97" w:rsidRPr="0084635B" w:rsidRDefault="00BF2A97" w:rsidP="00BF2A97">
      <w:pPr>
        <w:rPr>
          <w:rFonts w:ascii="Times New Roman" w:hAnsi="Times New Roman" w:cs="Times New Roman"/>
        </w:rPr>
      </w:pPr>
    </w:p>
    <w:p w14:paraId="1DE0AF46" w14:textId="6F681FE2" w:rsidR="00BF2A97" w:rsidRPr="0084635B" w:rsidRDefault="00BF2A97" w:rsidP="00BF2A97">
      <w:pPr>
        <w:spacing w:line="259" w:lineRule="auto"/>
        <w:rPr>
          <w:rFonts w:ascii="Times New Roman" w:hAnsi="Times New Roman" w:cs="Times New Roman"/>
          <w:b/>
          <w:bCs/>
          <w:u w:val="single"/>
        </w:rPr>
      </w:pPr>
    </w:p>
    <w:sectPr w:rsidR="00BF2A97" w:rsidRPr="0084635B" w:rsidSect="007130C9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28DB4" w14:textId="77777777" w:rsidR="00D41399" w:rsidRDefault="00D41399" w:rsidP="000902D8">
      <w:pPr>
        <w:spacing w:after="0" w:line="240" w:lineRule="auto"/>
      </w:pPr>
      <w:r>
        <w:separator/>
      </w:r>
    </w:p>
  </w:endnote>
  <w:endnote w:type="continuationSeparator" w:id="0">
    <w:p w14:paraId="16F934DF" w14:textId="77777777" w:rsidR="00D41399" w:rsidRDefault="00D41399" w:rsidP="00090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708420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109583E" w14:textId="363416D8" w:rsidR="005A6FE3" w:rsidRDefault="005A6FE3" w:rsidP="00CF03AC">
            <w:pPr>
              <w:pStyle w:val="Footer"/>
              <w:jc w:val="right"/>
            </w:pPr>
            <w:r w:rsidRPr="00CF03AC">
              <w:t xml:space="preserve">Page </w:t>
            </w:r>
            <w:r w:rsidRPr="00CF03AC">
              <w:rPr>
                <w:sz w:val="24"/>
                <w:szCs w:val="24"/>
              </w:rPr>
              <w:fldChar w:fldCharType="begin"/>
            </w:r>
            <w:r w:rsidRPr="00CF03AC">
              <w:instrText xml:space="preserve"> PAGE </w:instrText>
            </w:r>
            <w:r w:rsidRPr="00CF03AC">
              <w:rPr>
                <w:sz w:val="24"/>
                <w:szCs w:val="24"/>
              </w:rPr>
              <w:fldChar w:fldCharType="separate"/>
            </w:r>
            <w:r w:rsidR="00146186">
              <w:rPr>
                <w:noProof/>
              </w:rPr>
              <w:t>1</w:t>
            </w:r>
            <w:r w:rsidRPr="00CF03AC">
              <w:rPr>
                <w:sz w:val="24"/>
                <w:szCs w:val="24"/>
              </w:rPr>
              <w:fldChar w:fldCharType="end"/>
            </w:r>
            <w:r w:rsidRPr="00CF03AC">
              <w:t xml:space="preserve"> of </w:t>
            </w:r>
            <w:r w:rsidR="00EA7378">
              <w:fldChar w:fldCharType="begin"/>
            </w:r>
            <w:r w:rsidR="00EA7378">
              <w:instrText xml:space="preserve"> NU</w:instrText>
            </w:r>
            <w:r w:rsidR="00EA7378">
              <w:instrText xml:space="preserve">MPAGES  </w:instrText>
            </w:r>
            <w:r w:rsidR="00EA7378">
              <w:fldChar w:fldCharType="separate"/>
            </w:r>
            <w:r w:rsidR="00146186">
              <w:rPr>
                <w:noProof/>
              </w:rPr>
              <w:t>4</w:t>
            </w:r>
            <w:r w:rsidR="00EA7378">
              <w:rPr>
                <w:noProof/>
              </w:rPr>
              <w:fldChar w:fldCharType="end"/>
            </w:r>
          </w:p>
        </w:sdtContent>
      </w:sdt>
    </w:sdtContent>
  </w:sdt>
  <w:p w14:paraId="6C807345" w14:textId="3B730B8D" w:rsidR="00371AAE" w:rsidRPr="005A6FE3" w:rsidRDefault="00371AAE" w:rsidP="005A6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6FDAE" w14:textId="77777777" w:rsidR="00D41399" w:rsidRDefault="00D41399" w:rsidP="000902D8">
      <w:pPr>
        <w:spacing w:after="0" w:line="240" w:lineRule="auto"/>
      </w:pPr>
      <w:r>
        <w:separator/>
      </w:r>
    </w:p>
  </w:footnote>
  <w:footnote w:type="continuationSeparator" w:id="0">
    <w:p w14:paraId="482D9811" w14:textId="77777777" w:rsidR="00D41399" w:rsidRDefault="00D41399" w:rsidP="00090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D29"/>
    <w:multiLevelType w:val="hybridMultilevel"/>
    <w:tmpl w:val="412A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951C8"/>
    <w:multiLevelType w:val="hybridMultilevel"/>
    <w:tmpl w:val="29FE4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3145D"/>
    <w:multiLevelType w:val="hybridMultilevel"/>
    <w:tmpl w:val="BDC27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B0D32"/>
    <w:multiLevelType w:val="hybridMultilevel"/>
    <w:tmpl w:val="C3FC2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821AB"/>
    <w:multiLevelType w:val="hybridMultilevel"/>
    <w:tmpl w:val="9018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9ACE"/>
    <w:multiLevelType w:val="hybridMultilevel"/>
    <w:tmpl w:val="9AAAD8E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2E65343"/>
    <w:multiLevelType w:val="hybridMultilevel"/>
    <w:tmpl w:val="E5F6C70E"/>
    <w:lvl w:ilvl="0" w:tplc="41B40DEC">
      <w:start w:val="1"/>
      <w:numFmt w:val="upperRoman"/>
      <w:pStyle w:val="Heading1"/>
      <w:lvlText w:val="%1."/>
      <w:lvlJc w:val="right"/>
      <w:pPr>
        <w:ind w:left="540" w:hanging="360"/>
      </w:pPr>
      <w:rPr>
        <w:sz w:val="28"/>
      </w:rPr>
    </w:lvl>
    <w:lvl w:ilvl="1" w:tplc="0A1C10B2">
      <w:start w:val="1"/>
      <w:numFmt w:val="lowerRoman"/>
      <w:lvlText w:val="%2."/>
      <w:lvlJc w:val="left"/>
      <w:pPr>
        <w:ind w:left="1620" w:hanging="72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64DB7351"/>
    <w:multiLevelType w:val="hybridMultilevel"/>
    <w:tmpl w:val="C3FC2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5423AE"/>
    <w:multiLevelType w:val="hybridMultilevel"/>
    <w:tmpl w:val="EF868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3"/>
  </w:num>
  <w:num w:numId="8">
    <w:abstractNumId w:val="8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xMLU0NrIwNTc0MzJT0lEKTi0uzszPAykwqwUALl77DywAAAA="/>
    <w:docVar w:name="dgnword-docGUID" w:val="{0909337C-4DC8-4D53-A555-548A654F2B32}"/>
    <w:docVar w:name="dgnword-eventsink" w:val="793113952"/>
    <w:docVar w:name="dgnword-lastRevisionsView" w:val="0"/>
  </w:docVars>
  <w:rsids>
    <w:rsidRoot w:val="009B58EF"/>
    <w:rsid w:val="000000E5"/>
    <w:rsid w:val="00005B81"/>
    <w:rsid w:val="00016F8E"/>
    <w:rsid w:val="0002210E"/>
    <w:rsid w:val="00022FA4"/>
    <w:rsid w:val="00024889"/>
    <w:rsid w:val="00025CE9"/>
    <w:rsid w:val="00026D4C"/>
    <w:rsid w:val="000270A5"/>
    <w:rsid w:val="0003369D"/>
    <w:rsid w:val="00043557"/>
    <w:rsid w:val="00045B9F"/>
    <w:rsid w:val="000474BF"/>
    <w:rsid w:val="0006329B"/>
    <w:rsid w:val="00072E25"/>
    <w:rsid w:val="00073CBF"/>
    <w:rsid w:val="00082EDC"/>
    <w:rsid w:val="00084954"/>
    <w:rsid w:val="0008761E"/>
    <w:rsid w:val="000902D8"/>
    <w:rsid w:val="0009604D"/>
    <w:rsid w:val="000A3F8B"/>
    <w:rsid w:val="000B73C9"/>
    <w:rsid w:val="000C0C41"/>
    <w:rsid w:val="000C2C56"/>
    <w:rsid w:val="000C4C44"/>
    <w:rsid w:val="000D0B73"/>
    <w:rsid w:val="000D0C56"/>
    <w:rsid w:val="000E3D4B"/>
    <w:rsid w:val="00107B46"/>
    <w:rsid w:val="0011620A"/>
    <w:rsid w:val="001419FD"/>
    <w:rsid w:val="00146186"/>
    <w:rsid w:val="00167F0D"/>
    <w:rsid w:val="00176161"/>
    <w:rsid w:val="00180C5C"/>
    <w:rsid w:val="001875F7"/>
    <w:rsid w:val="00191D49"/>
    <w:rsid w:val="001B7DBC"/>
    <w:rsid w:val="001C35C5"/>
    <w:rsid w:val="001C4B4F"/>
    <w:rsid w:val="001D4E31"/>
    <w:rsid w:val="00202260"/>
    <w:rsid w:val="002345F7"/>
    <w:rsid w:val="0023633F"/>
    <w:rsid w:val="002469A9"/>
    <w:rsid w:val="002508B2"/>
    <w:rsid w:val="00252AA9"/>
    <w:rsid w:val="00264B76"/>
    <w:rsid w:val="00275D37"/>
    <w:rsid w:val="00276240"/>
    <w:rsid w:val="00291A61"/>
    <w:rsid w:val="0029351B"/>
    <w:rsid w:val="002A3289"/>
    <w:rsid w:val="002A5E71"/>
    <w:rsid w:val="002B7AF3"/>
    <w:rsid w:val="002C3CFA"/>
    <w:rsid w:val="002C663C"/>
    <w:rsid w:val="002E033A"/>
    <w:rsid w:val="002E3F4D"/>
    <w:rsid w:val="002F7022"/>
    <w:rsid w:val="003013CE"/>
    <w:rsid w:val="00301892"/>
    <w:rsid w:val="003048AA"/>
    <w:rsid w:val="003106D3"/>
    <w:rsid w:val="00310D1F"/>
    <w:rsid w:val="00336081"/>
    <w:rsid w:val="003446D7"/>
    <w:rsid w:val="00351E1F"/>
    <w:rsid w:val="00352AFF"/>
    <w:rsid w:val="00362D69"/>
    <w:rsid w:val="0036483C"/>
    <w:rsid w:val="00371AAE"/>
    <w:rsid w:val="0037695C"/>
    <w:rsid w:val="003A20E4"/>
    <w:rsid w:val="003B1162"/>
    <w:rsid w:val="003C6440"/>
    <w:rsid w:val="003D3CB9"/>
    <w:rsid w:val="003D7AB8"/>
    <w:rsid w:val="003E3CB8"/>
    <w:rsid w:val="003E62FB"/>
    <w:rsid w:val="003F325C"/>
    <w:rsid w:val="003F3733"/>
    <w:rsid w:val="00410156"/>
    <w:rsid w:val="00413856"/>
    <w:rsid w:val="00417502"/>
    <w:rsid w:val="00417B9F"/>
    <w:rsid w:val="004260D4"/>
    <w:rsid w:val="00441200"/>
    <w:rsid w:val="0046532D"/>
    <w:rsid w:val="004739CF"/>
    <w:rsid w:val="00473F60"/>
    <w:rsid w:val="00473FBA"/>
    <w:rsid w:val="00486152"/>
    <w:rsid w:val="00486E98"/>
    <w:rsid w:val="00492376"/>
    <w:rsid w:val="004A6741"/>
    <w:rsid w:val="004C1E04"/>
    <w:rsid w:val="004F544D"/>
    <w:rsid w:val="004F7121"/>
    <w:rsid w:val="004F734F"/>
    <w:rsid w:val="0051057D"/>
    <w:rsid w:val="005157DF"/>
    <w:rsid w:val="00521028"/>
    <w:rsid w:val="00544F80"/>
    <w:rsid w:val="00563A3B"/>
    <w:rsid w:val="00565D1A"/>
    <w:rsid w:val="00567EEF"/>
    <w:rsid w:val="0059131A"/>
    <w:rsid w:val="005914A8"/>
    <w:rsid w:val="0059613D"/>
    <w:rsid w:val="005A6FE3"/>
    <w:rsid w:val="005B2134"/>
    <w:rsid w:val="005B3636"/>
    <w:rsid w:val="005B4434"/>
    <w:rsid w:val="005D37A2"/>
    <w:rsid w:val="005D58D4"/>
    <w:rsid w:val="005D789C"/>
    <w:rsid w:val="005D7DBC"/>
    <w:rsid w:val="005E008E"/>
    <w:rsid w:val="005F52B0"/>
    <w:rsid w:val="005F656D"/>
    <w:rsid w:val="00602796"/>
    <w:rsid w:val="00621F5F"/>
    <w:rsid w:val="00626992"/>
    <w:rsid w:val="006565B7"/>
    <w:rsid w:val="006646AA"/>
    <w:rsid w:val="0067259A"/>
    <w:rsid w:val="00674ED7"/>
    <w:rsid w:val="00675471"/>
    <w:rsid w:val="00684692"/>
    <w:rsid w:val="00685E02"/>
    <w:rsid w:val="00691A7B"/>
    <w:rsid w:val="00691BF8"/>
    <w:rsid w:val="00693AE5"/>
    <w:rsid w:val="00693BBD"/>
    <w:rsid w:val="006962DB"/>
    <w:rsid w:val="006A05A6"/>
    <w:rsid w:val="006A323C"/>
    <w:rsid w:val="006A353F"/>
    <w:rsid w:val="006A6B17"/>
    <w:rsid w:val="006C4EB9"/>
    <w:rsid w:val="006C506D"/>
    <w:rsid w:val="006D3009"/>
    <w:rsid w:val="006D5CB8"/>
    <w:rsid w:val="006F51E5"/>
    <w:rsid w:val="00706261"/>
    <w:rsid w:val="00706265"/>
    <w:rsid w:val="007130C9"/>
    <w:rsid w:val="00714721"/>
    <w:rsid w:val="007256D9"/>
    <w:rsid w:val="007411A3"/>
    <w:rsid w:val="007422EC"/>
    <w:rsid w:val="00746D1D"/>
    <w:rsid w:val="00755913"/>
    <w:rsid w:val="007604D4"/>
    <w:rsid w:val="00763D0B"/>
    <w:rsid w:val="00763EDA"/>
    <w:rsid w:val="0077339F"/>
    <w:rsid w:val="007800A2"/>
    <w:rsid w:val="00794DE9"/>
    <w:rsid w:val="007B00BA"/>
    <w:rsid w:val="007B362B"/>
    <w:rsid w:val="007B47CA"/>
    <w:rsid w:val="007B6981"/>
    <w:rsid w:val="007B731A"/>
    <w:rsid w:val="007D08E2"/>
    <w:rsid w:val="007D4FD7"/>
    <w:rsid w:val="007E22BA"/>
    <w:rsid w:val="007E7932"/>
    <w:rsid w:val="007F56FA"/>
    <w:rsid w:val="00801916"/>
    <w:rsid w:val="00804F0D"/>
    <w:rsid w:val="00810CD5"/>
    <w:rsid w:val="008311E0"/>
    <w:rsid w:val="008350E5"/>
    <w:rsid w:val="008413AF"/>
    <w:rsid w:val="0084635B"/>
    <w:rsid w:val="0084784E"/>
    <w:rsid w:val="00851684"/>
    <w:rsid w:val="0086075C"/>
    <w:rsid w:val="00874A21"/>
    <w:rsid w:val="00874E5E"/>
    <w:rsid w:val="00884873"/>
    <w:rsid w:val="00890833"/>
    <w:rsid w:val="00894FFC"/>
    <w:rsid w:val="008A3764"/>
    <w:rsid w:val="008B34FB"/>
    <w:rsid w:val="008F28EB"/>
    <w:rsid w:val="00903BB1"/>
    <w:rsid w:val="00911494"/>
    <w:rsid w:val="00915C65"/>
    <w:rsid w:val="00917C5D"/>
    <w:rsid w:val="00917EA7"/>
    <w:rsid w:val="00932C83"/>
    <w:rsid w:val="009433D5"/>
    <w:rsid w:val="00952EAD"/>
    <w:rsid w:val="00981227"/>
    <w:rsid w:val="00983711"/>
    <w:rsid w:val="00987FF1"/>
    <w:rsid w:val="009B3662"/>
    <w:rsid w:val="009B58EF"/>
    <w:rsid w:val="009D1384"/>
    <w:rsid w:val="009E50D7"/>
    <w:rsid w:val="009F3DB1"/>
    <w:rsid w:val="00A071CB"/>
    <w:rsid w:val="00A10199"/>
    <w:rsid w:val="00A1712A"/>
    <w:rsid w:val="00A17EDA"/>
    <w:rsid w:val="00A300D1"/>
    <w:rsid w:val="00A31A69"/>
    <w:rsid w:val="00A31C76"/>
    <w:rsid w:val="00A42189"/>
    <w:rsid w:val="00A4416D"/>
    <w:rsid w:val="00A46D5A"/>
    <w:rsid w:val="00A620BB"/>
    <w:rsid w:val="00A82DB2"/>
    <w:rsid w:val="00A96634"/>
    <w:rsid w:val="00AA19CC"/>
    <w:rsid w:val="00AB25F0"/>
    <w:rsid w:val="00AC51AE"/>
    <w:rsid w:val="00AC636C"/>
    <w:rsid w:val="00AD49A5"/>
    <w:rsid w:val="00AF1AEE"/>
    <w:rsid w:val="00AF6CA5"/>
    <w:rsid w:val="00AF7518"/>
    <w:rsid w:val="00AF7DA1"/>
    <w:rsid w:val="00B00E9B"/>
    <w:rsid w:val="00B011F3"/>
    <w:rsid w:val="00B129BF"/>
    <w:rsid w:val="00B139C8"/>
    <w:rsid w:val="00B30591"/>
    <w:rsid w:val="00B51DCF"/>
    <w:rsid w:val="00B66D6A"/>
    <w:rsid w:val="00B72DCC"/>
    <w:rsid w:val="00B80C7C"/>
    <w:rsid w:val="00B8170A"/>
    <w:rsid w:val="00B82159"/>
    <w:rsid w:val="00BB4FD0"/>
    <w:rsid w:val="00BF2A97"/>
    <w:rsid w:val="00C004CD"/>
    <w:rsid w:val="00C22936"/>
    <w:rsid w:val="00C23D88"/>
    <w:rsid w:val="00C35389"/>
    <w:rsid w:val="00C44B61"/>
    <w:rsid w:val="00C52E7F"/>
    <w:rsid w:val="00C537F6"/>
    <w:rsid w:val="00C64055"/>
    <w:rsid w:val="00C65C42"/>
    <w:rsid w:val="00C753B2"/>
    <w:rsid w:val="00C83343"/>
    <w:rsid w:val="00C83F07"/>
    <w:rsid w:val="00C91072"/>
    <w:rsid w:val="00C91B9B"/>
    <w:rsid w:val="00C93702"/>
    <w:rsid w:val="00C95CE9"/>
    <w:rsid w:val="00CA4806"/>
    <w:rsid w:val="00CA5A75"/>
    <w:rsid w:val="00CB22CE"/>
    <w:rsid w:val="00CB516D"/>
    <w:rsid w:val="00CC423B"/>
    <w:rsid w:val="00CD59A2"/>
    <w:rsid w:val="00CE067F"/>
    <w:rsid w:val="00CE77EC"/>
    <w:rsid w:val="00CF03AC"/>
    <w:rsid w:val="00CF4F59"/>
    <w:rsid w:val="00D07CD3"/>
    <w:rsid w:val="00D22086"/>
    <w:rsid w:val="00D27AD3"/>
    <w:rsid w:val="00D40B4D"/>
    <w:rsid w:val="00D41399"/>
    <w:rsid w:val="00D42C18"/>
    <w:rsid w:val="00D43491"/>
    <w:rsid w:val="00D510C9"/>
    <w:rsid w:val="00D52C24"/>
    <w:rsid w:val="00D55669"/>
    <w:rsid w:val="00D57DD6"/>
    <w:rsid w:val="00D604F2"/>
    <w:rsid w:val="00D65D0E"/>
    <w:rsid w:val="00D7748F"/>
    <w:rsid w:val="00D830E3"/>
    <w:rsid w:val="00D85CAF"/>
    <w:rsid w:val="00D86815"/>
    <w:rsid w:val="00D961D3"/>
    <w:rsid w:val="00DA2865"/>
    <w:rsid w:val="00DB0B9F"/>
    <w:rsid w:val="00DB200A"/>
    <w:rsid w:val="00DC0079"/>
    <w:rsid w:val="00DC3D57"/>
    <w:rsid w:val="00DC6882"/>
    <w:rsid w:val="00DD7BEF"/>
    <w:rsid w:val="00DE39A0"/>
    <w:rsid w:val="00DE7187"/>
    <w:rsid w:val="00DF385F"/>
    <w:rsid w:val="00DF3C82"/>
    <w:rsid w:val="00E04564"/>
    <w:rsid w:val="00E11A96"/>
    <w:rsid w:val="00E152C6"/>
    <w:rsid w:val="00E2260D"/>
    <w:rsid w:val="00E3393D"/>
    <w:rsid w:val="00E34EEA"/>
    <w:rsid w:val="00E57B53"/>
    <w:rsid w:val="00E601FD"/>
    <w:rsid w:val="00E7194B"/>
    <w:rsid w:val="00E762A9"/>
    <w:rsid w:val="00EA54C2"/>
    <w:rsid w:val="00EA7378"/>
    <w:rsid w:val="00EE2ACC"/>
    <w:rsid w:val="00EE7608"/>
    <w:rsid w:val="00F00723"/>
    <w:rsid w:val="00F0353D"/>
    <w:rsid w:val="00F063E3"/>
    <w:rsid w:val="00F075B9"/>
    <w:rsid w:val="00F204E1"/>
    <w:rsid w:val="00F21BC7"/>
    <w:rsid w:val="00F233CC"/>
    <w:rsid w:val="00F53B9B"/>
    <w:rsid w:val="00F53FED"/>
    <w:rsid w:val="00F562EE"/>
    <w:rsid w:val="00F647C7"/>
    <w:rsid w:val="00F74B78"/>
    <w:rsid w:val="00F76A6B"/>
    <w:rsid w:val="00F8534A"/>
    <w:rsid w:val="00F90548"/>
    <w:rsid w:val="00F9755D"/>
    <w:rsid w:val="00FA7E03"/>
    <w:rsid w:val="00FC3676"/>
    <w:rsid w:val="00FD2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807293"/>
  <w15:docId w15:val="{D94D3C84-A3DE-4D64-8DB9-EFD97E4A6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8EF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B58EF"/>
    <w:pPr>
      <w:keepNext/>
      <w:keepLines/>
      <w:numPr>
        <w:numId w:val="1"/>
      </w:numPr>
      <w:spacing w:before="480" w:after="0" w:line="276" w:lineRule="auto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8EF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9B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129BF"/>
    <w:rPr>
      <w:color w:val="808080"/>
    </w:rPr>
  </w:style>
  <w:style w:type="table" w:styleId="TableGrid">
    <w:name w:val="Table Grid"/>
    <w:basedOn w:val="TableNormal"/>
    <w:uiPriority w:val="39"/>
    <w:rsid w:val="007D08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8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63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47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7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7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7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7CA"/>
    <w:rPr>
      <w:b/>
      <w:bCs/>
      <w:sz w:val="20"/>
      <w:szCs w:val="20"/>
    </w:rPr>
  </w:style>
  <w:style w:type="paragraph" w:styleId="BodyText">
    <w:name w:val="Body Text"/>
    <w:basedOn w:val="Normal"/>
    <w:next w:val="Normal"/>
    <w:link w:val="BodyTextChar"/>
    <w:rsid w:val="00B139C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139C8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0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2D8"/>
  </w:style>
  <w:style w:type="paragraph" w:styleId="Footer">
    <w:name w:val="footer"/>
    <w:basedOn w:val="Normal"/>
    <w:link w:val="FooterChar"/>
    <w:uiPriority w:val="99"/>
    <w:unhideWhenUsed/>
    <w:rsid w:val="00090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2D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334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508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508B2"/>
  </w:style>
  <w:style w:type="character" w:customStyle="1" w:styleId="eop">
    <w:name w:val="eop"/>
    <w:basedOn w:val="DefaultParagraphFont"/>
    <w:rsid w:val="002508B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2A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89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6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25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1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0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1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9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85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8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8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9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77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1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6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0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58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4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5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88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7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56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2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1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81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3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2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4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1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9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94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30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3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3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82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58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82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7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26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3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89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21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60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76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1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5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2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6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8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9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6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akill1@ilstu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versitycollege.illinoisstate.edu/help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mkmoody@ilstu.ed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mastro@ilst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C23FEBD8C9D469576C9BA90808BDE" ma:contentTypeVersion="13" ma:contentTypeDescription="Create a new document." ma:contentTypeScope="" ma:versionID="db3f5cca5faef803765c21e586585ce2">
  <xsd:schema xmlns:xsd="http://www.w3.org/2001/XMLSchema" xmlns:xs="http://www.w3.org/2001/XMLSchema" xmlns:p="http://schemas.microsoft.com/office/2006/metadata/properties" xmlns:ns2="b47f2b54-160a-4018-bcc2-111bf1e8ced6" xmlns:ns3="45ef7b43-17e9-4b86-9647-d976fdca6e30" targetNamespace="http://schemas.microsoft.com/office/2006/metadata/properties" ma:root="true" ma:fieldsID="69af639573adcaf8d964fc7f79bb6886" ns2:_="" ns3:_="">
    <xsd:import namespace="b47f2b54-160a-4018-bcc2-111bf1e8ced6"/>
    <xsd:import namespace="45ef7b43-17e9-4b86-9647-d976fdca6e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f2b54-160a-4018-bcc2-111bf1e8c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f7b43-17e9-4b86-9647-d976fdca6e3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65866-852A-4EE7-941E-5BD12D566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f2b54-160a-4018-bcc2-111bf1e8ced6"/>
    <ds:schemaRef ds:uri="45ef7b43-17e9-4b86-9647-d976fdca6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1ECB6A-766B-43D2-BE89-F7DB0A594A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C6C71B-5B7C-4761-8A78-04C80809B6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3285B0-1A3A-4B10-9735-CE90BB866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4</Words>
  <Characters>4871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nonite College of Nursing</Company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enhauer, Janeen</dc:creator>
  <cp:lastModifiedBy>Moody, Melissa</cp:lastModifiedBy>
  <cp:revision>2</cp:revision>
  <cp:lastPrinted>2017-12-15T17:06:00Z</cp:lastPrinted>
  <dcterms:created xsi:type="dcterms:W3CDTF">2022-06-07T20:32:00Z</dcterms:created>
  <dcterms:modified xsi:type="dcterms:W3CDTF">2022-06-07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C23FEBD8C9D469576C9BA90808BDE</vt:lpwstr>
  </property>
</Properties>
</file>